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238C47" w14:textId="77777777" w:rsidR="00A21C0B" w:rsidRDefault="00A21C0B" w:rsidP="00A21C0B">
      <w:pPr>
        <w:spacing w:after="0"/>
      </w:pPr>
    </w:p>
    <w:tbl>
      <w:tblPr>
        <w:tblStyle w:val="a3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14:paraId="23611254" w14:textId="77777777" w:rsidTr="00147045">
        <w:trPr>
          <w:trHeight w:val="397"/>
        </w:trPr>
        <w:tc>
          <w:tcPr>
            <w:tcW w:w="2381" w:type="dxa"/>
          </w:tcPr>
          <w:p w14:paraId="1E64124B" w14:textId="77777777" w:rsidR="000357C6" w:rsidRDefault="000357C6" w:rsidP="00147045"/>
        </w:tc>
        <w:tc>
          <w:tcPr>
            <w:tcW w:w="2381" w:type="dxa"/>
          </w:tcPr>
          <w:p w14:paraId="001E78C7" w14:textId="77777777" w:rsidR="000357C6" w:rsidRDefault="000357C6" w:rsidP="00147045"/>
        </w:tc>
        <w:tc>
          <w:tcPr>
            <w:tcW w:w="2381" w:type="dxa"/>
          </w:tcPr>
          <w:p w14:paraId="2C0C203E" w14:textId="77777777" w:rsidR="000357C6" w:rsidRDefault="000357C6" w:rsidP="00147045"/>
        </w:tc>
        <w:tc>
          <w:tcPr>
            <w:tcW w:w="7824" w:type="dxa"/>
            <w:gridSpan w:val="6"/>
            <w:vAlign w:val="center"/>
          </w:tcPr>
          <w:p w14:paraId="683DBBF8" w14:textId="77777777" w:rsidR="000357C6" w:rsidRDefault="000357C6" w:rsidP="00147045">
            <w:r>
              <w:rPr>
                <w:lang w:bidi="ru-RU"/>
              </w:rPr>
              <w:t>События в сентябре</w:t>
            </w:r>
          </w:p>
        </w:tc>
      </w:tr>
      <w:tr w:rsidR="000357C6" w14:paraId="4503E2CB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5E08F64F" w14:textId="77777777" w:rsidR="000357C6" w:rsidRPr="000357C6" w:rsidRDefault="004A3E53" w:rsidP="00147045">
            <w:pPr>
              <w:pStyle w:val="a8"/>
              <w:framePr w:wrap="auto" w:vAnchor="margin" w:yAlign="inline"/>
            </w:pPr>
            <w:sdt>
              <w:sdtPr>
                <w:id w:val="-1549828933"/>
                <w:placeholder>
                  <w:docPart w:val="D311DCE41E7840169C8D709292E0DBA3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rPr>
                    <w:lang w:bidi="ru-RU"/>
                  </w:rPr>
                  <w:t>Сентябрь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18DE0DB7" w14:textId="1055BF50" w:rsidR="000357C6" w:rsidRPr="00872CC6" w:rsidRDefault="00147045" w:rsidP="00147045">
            <w:pPr>
              <w:pStyle w:val="aa"/>
              <w:framePr w:wrap="auto" w:vAnchor="margin" w:yAlign="inline"/>
            </w:pPr>
            <w:r>
              <w:rPr>
                <w:lang w:bidi="ru-RU"/>
              </w:rPr>
              <w:t>202</w:t>
            </w:r>
            <w:r w:rsidR="004A3E53">
              <w:rPr>
                <w:lang w:bidi="ru-RU"/>
              </w:rPr>
              <w:t>3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9C0F73B" w14:textId="77777777" w:rsidR="000357C6" w:rsidRDefault="000357C6" w:rsidP="00147045"/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AD94C6E" w14:textId="77777777" w:rsidR="000357C6" w:rsidRDefault="000357C6" w:rsidP="00147045"/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D55E211" w14:textId="77777777" w:rsidR="000357C6" w:rsidRDefault="000357C6" w:rsidP="00147045"/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2CE724F" w14:textId="77777777" w:rsidR="000357C6" w:rsidRDefault="000357C6" w:rsidP="00147045"/>
        </w:tc>
      </w:tr>
      <w:tr w:rsidR="000357C6" w14:paraId="538A9E37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41205207" w14:textId="77777777" w:rsidR="000357C6" w:rsidRDefault="000357C6" w:rsidP="00147045"/>
        </w:tc>
        <w:tc>
          <w:tcPr>
            <w:tcW w:w="2381" w:type="dxa"/>
            <w:vMerge/>
          </w:tcPr>
          <w:p w14:paraId="0FF79D94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964F1BC" w14:textId="77777777" w:rsidR="000357C6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09A9144" w14:textId="77777777" w:rsidR="000357C6" w:rsidRDefault="000357C6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4C39A9E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F0F9317" w14:textId="77777777" w:rsidR="000357C6" w:rsidRDefault="000357C6" w:rsidP="00147045"/>
        </w:tc>
      </w:tr>
      <w:tr w:rsidR="000357C6" w14:paraId="03782C0B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07E47B0D" w14:textId="77777777" w:rsidR="000357C6" w:rsidRDefault="000357C6" w:rsidP="00147045"/>
        </w:tc>
        <w:tc>
          <w:tcPr>
            <w:tcW w:w="2381" w:type="dxa"/>
            <w:vMerge/>
          </w:tcPr>
          <w:p w14:paraId="635157BE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2A012CD" w14:textId="77777777" w:rsidR="000357C6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1FE2934" w14:textId="77777777" w:rsidR="000357C6" w:rsidRDefault="000357C6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E7F647D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83EFCE1" w14:textId="77777777" w:rsidR="000357C6" w:rsidRDefault="000357C6" w:rsidP="00147045"/>
        </w:tc>
        <w:bookmarkStart w:id="0" w:name="_GoBack"/>
        <w:bookmarkEnd w:id="0"/>
      </w:tr>
      <w:tr w:rsidR="00F65B25" w14:paraId="08077D7D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343E4F7B" w14:textId="77777777" w:rsidR="00F65B25" w:rsidRPr="00872CC6" w:rsidRDefault="004A3E53" w:rsidP="00147045">
            <w:pPr>
              <w:pStyle w:val="a9"/>
              <w:framePr w:wrap="auto" w:vAnchor="margin" w:yAlign="inline"/>
            </w:pPr>
            <w:sdt>
              <w:sdtPr>
                <w:id w:val="-693385752"/>
                <w:placeholder>
                  <w:docPart w:val="C0015F3E8A5A4DF2970C6CC494E70C70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rPr>
                    <w:lang w:bidi="ru-RU"/>
                  </w:rPr>
                  <w:t>ПН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557BDEF9" w14:textId="77777777" w:rsidR="00F65B25" w:rsidRPr="00872CC6" w:rsidRDefault="004A3E53" w:rsidP="00147045">
            <w:pPr>
              <w:pStyle w:val="a9"/>
              <w:framePr w:wrap="auto" w:vAnchor="margin" w:yAlign="inline"/>
            </w:pPr>
            <w:sdt>
              <w:sdtPr>
                <w:id w:val="-872307723"/>
                <w:placeholder>
                  <w:docPart w:val="752484E5484246EEB3D75DE7BA778BEB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rPr>
                    <w:lang w:bidi="ru-RU"/>
                  </w:rPr>
                  <w:t>ВТ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C25E6A1" w14:textId="77777777" w:rsidR="00F65B25" w:rsidRPr="00872CC6" w:rsidRDefault="004A3E53" w:rsidP="00147045">
            <w:pPr>
              <w:pStyle w:val="a9"/>
              <w:framePr w:wrap="auto" w:vAnchor="margin" w:yAlign="inline"/>
            </w:pPr>
            <w:sdt>
              <w:sdtPr>
                <w:id w:val="1331949772"/>
                <w:placeholder>
                  <w:docPart w:val="846312AB7E374E4489F42D28E3793EAA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rPr>
                    <w:lang w:bidi="ru-RU"/>
                  </w:rPr>
                  <w:t>СР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50D5EBE" w14:textId="77777777" w:rsidR="00F65B25" w:rsidRPr="00872CC6" w:rsidRDefault="004A3E53" w:rsidP="00147045">
            <w:pPr>
              <w:pStyle w:val="a9"/>
              <w:framePr w:wrap="auto" w:vAnchor="margin" w:yAlign="inline"/>
            </w:pPr>
            <w:sdt>
              <w:sdtPr>
                <w:id w:val="808987007"/>
                <w:placeholder>
                  <w:docPart w:val="B596A9F3B0D744C69580C76B7CD0E0FD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rPr>
                    <w:lang w:bidi="ru-RU"/>
                  </w:rPr>
                  <w:t>ЧТ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0CF877F7" w14:textId="77777777" w:rsidR="00F65B25" w:rsidRPr="00872CC6" w:rsidRDefault="004A3E53" w:rsidP="00147045">
            <w:pPr>
              <w:pStyle w:val="a9"/>
              <w:framePr w:wrap="auto" w:vAnchor="margin" w:yAlign="inline"/>
            </w:pPr>
            <w:sdt>
              <w:sdtPr>
                <w:id w:val="918445288"/>
                <w:placeholder>
                  <w:docPart w:val="BC0329369C46440AA3C1CE98BB547E3A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rPr>
                    <w:lang w:bidi="ru-RU"/>
                  </w:rPr>
                  <w:t>ПТ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31F0983" w14:textId="77777777" w:rsidR="00F65B25" w:rsidRPr="00872CC6" w:rsidRDefault="004A3E53" w:rsidP="00147045">
            <w:pPr>
              <w:pStyle w:val="a9"/>
              <w:framePr w:wrap="auto" w:vAnchor="margin" w:yAlign="inline"/>
            </w:pPr>
            <w:sdt>
              <w:sdtPr>
                <w:id w:val="-2016683282"/>
                <w:placeholder>
                  <w:docPart w:val="C691AF3F13BF4AA498803308389CB5F6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rPr>
                    <w:lang w:bidi="ru-RU"/>
                  </w:rPr>
                  <w:t>СБ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48BCA4B5" w14:textId="77777777" w:rsidR="00F65B25" w:rsidRPr="00872CC6" w:rsidRDefault="004A3E53" w:rsidP="00147045">
            <w:pPr>
              <w:pStyle w:val="a9"/>
              <w:framePr w:wrap="auto" w:vAnchor="margin" w:yAlign="inline"/>
            </w:pPr>
            <w:sdt>
              <w:sdtPr>
                <w:id w:val="1253863375"/>
                <w:placeholder>
                  <w:docPart w:val="7B2D5AF8BA2542FF9B3B6AA952878AA3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rPr>
                    <w:lang w:bidi="ru-RU"/>
                  </w:rPr>
                  <w:t>ВС</w:t>
                </w:r>
              </w:sdtContent>
            </w:sdt>
          </w:p>
        </w:tc>
      </w:tr>
      <w:tr w:rsidR="00147045" w14:paraId="0616127D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265CDB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69102BA" w14:textId="5EFA1EE1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42263F9" w14:textId="02600BD4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rPr>
                <w:lang w:bidi="ru-RU"/>
              </w:rPr>
              <w:t>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6622F75" w14:textId="0DC19869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rPr>
                <w:lang w:bidi="ru-RU"/>
              </w:rPr>
              <w:t>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FC379D6" w14:textId="4E5C59BF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rPr>
                <w:lang w:bidi="ru-RU"/>
              </w:rPr>
              <w:t>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25FAE1" w14:textId="3ABB2B1B" w:rsidR="00147045" w:rsidRPr="00872CC6" w:rsidRDefault="00147045" w:rsidP="00147045">
            <w:pPr>
              <w:pStyle w:val="ab"/>
              <w:framePr w:wrap="auto" w:vAnchor="margin" w:yAlign="inline"/>
            </w:pPr>
            <w:r w:rsidRPr="00796383">
              <w:rPr>
                <w:lang w:bidi="ru-RU"/>
              </w:rPr>
              <w:t>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167868" w14:textId="545F15F0" w:rsidR="00147045" w:rsidRPr="00872CC6" w:rsidRDefault="00147045" w:rsidP="00147045">
            <w:pPr>
              <w:pStyle w:val="ab"/>
              <w:framePr w:wrap="auto" w:vAnchor="margin" w:yAlign="inline"/>
            </w:pPr>
            <w:r w:rsidRPr="00796383">
              <w:rPr>
                <w:lang w:bidi="ru-RU"/>
              </w:rPr>
              <w:t>5</w:t>
            </w:r>
          </w:p>
        </w:tc>
      </w:tr>
      <w:tr w:rsidR="00147045" w14:paraId="0C38E01C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CFFDA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43E5DD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D6071B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DB7D0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C57ACA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86CD2C" w14:textId="77777777" w:rsidR="00147045" w:rsidRDefault="00147045" w:rsidP="00147045">
            <w:pPr>
              <w:pStyle w:val="ab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079D04C" w14:textId="77777777" w:rsidR="00147045" w:rsidRDefault="00147045" w:rsidP="00147045">
            <w:pPr>
              <w:pStyle w:val="ab"/>
              <w:framePr w:wrap="auto" w:vAnchor="margin" w:yAlign="inline"/>
            </w:pPr>
          </w:p>
        </w:tc>
      </w:tr>
      <w:tr w:rsidR="00147045" w14:paraId="28400B39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CFA463E" w14:textId="5ACF5BFC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rPr>
                <w:lang w:bidi="ru-RU"/>
              </w:rPr>
              <w:t>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865C1F2" w14:textId="493A1315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rPr>
                <w:lang w:bidi="ru-RU"/>
              </w:rPr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2CE197C" w14:textId="5CC70B7D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rPr>
                <w:lang w:bidi="ru-RU"/>
              </w:rPr>
              <w:t>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7B48935" w14:textId="2567B4AF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rPr>
                <w:lang w:bidi="ru-RU"/>
              </w:rPr>
              <w:t>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40083F5" w14:textId="7C2F54AE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rPr>
                <w:lang w:bidi="ru-RU"/>
              </w:rPr>
              <w:t>1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D30F58" w14:textId="641C85F1" w:rsidR="00147045" w:rsidRPr="00872CC6" w:rsidRDefault="00147045" w:rsidP="00147045">
            <w:pPr>
              <w:pStyle w:val="ab"/>
              <w:framePr w:wrap="auto" w:vAnchor="margin" w:yAlign="inline"/>
            </w:pPr>
            <w:r w:rsidRPr="00796383">
              <w:rPr>
                <w:lang w:bidi="ru-RU"/>
              </w:rPr>
              <w:t>1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00656F" w14:textId="26A5F92A" w:rsidR="00147045" w:rsidRPr="00872CC6" w:rsidRDefault="00147045" w:rsidP="00147045">
            <w:pPr>
              <w:pStyle w:val="ab"/>
              <w:framePr w:wrap="auto" w:vAnchor="margin" w:yAlign="inline"/>
            </w:pPr>
            <w:r w:rsidRPr="00796383">
              <w:rPr>
                <w:lang w:bidi="ru-RU"/>
              </w:rPr>
              <w:t>12</w:t>
            </w:r>
          </w:p>
        </w:tc>
      </w:tr>
      <w:tr w:rsidR="00147045" w14:paraId="11BA04E4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FB5084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4CA46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4B019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87F9D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188384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E38B60" w14:textId="77777777" w:rsidR="00147045" w:rsidRDefault="00147045" w:rsidP="00147045">
            <w:pPr>
              <w:pStyle w:val="ab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66D9AF" w14:textId="77777777" w:rsidR="00147045" w:rsidRDefault="00147045" w:rsidP="00147045">
            <w:pPr>
              <w:pStyle w:val="ab"/>
              <w:framePr w:wrap="auto" w:vAnchor="margin" w:yAlign="inline"/>
            </w:pPr>
          </w:p>
        </w:tc>
      </w:tr>
      <w:tr w:rsidR="00147045" w14:paraId="76249113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85A4B1D" w14:textId="6B19A2C5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rPr>
                <w:lang w:bidi="ru-RU"/>
              </w:rPr>
              <w:t>1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B00586D" w14:textId="2643B1DF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rPr>
                <w:lang w:bidi="ru-RU"/>
              </w:rPr>
              <w:t>1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74D0C9D" w14:textId="69A86F3D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rPr>
                <w:lang w:bidi="ru-RU"/>
              </w:rPr>
              <w:t>1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1E9B3A8" w14:textId="5BE0DA42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rPr>
                <w:lang w:bidi="ru-RU"/>
              </w:rPr>
              <w:t>1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D9E1EF5" w14:textId="1DEB6BBD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rPr>
                <w:lang w:bidi="ru-RU"/>
              </w:rPr>
              <w:t>1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165846" w14:textId="307F83B7" w:rsidR="00147045" w:rsidRPr="00872CC6" w:rsidRDefault="00147045" w:rsidP="00147045">
            <w:pPr>
              <w:pStyle w:val="ab"/>
              <w:framePr w:wrap="auto" w:vAnchor="margin" w:yAlign="inline"/>
            </w:pPr>
            <w:r w:rsidRPr="00796383">
              <w:rPr>
                <w:lang w:bidi="ru-RU"/>
              </w:rPr>
              <w:t>18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4542E8" w14:textId="678069A2" w:rsidR="00147045" w:rsidRPr="00872CC6" w:rsidRDefault="00147045" w:rsidP="00147045">
            <w:pPr>
              <w:pStyle w:val="ab"/>
              <w:framePr w:wrap="auto" w:vAnchor="margin" w:yAlign="inline"/>
            </w:pPr>
            <w:r w:rsidRPr="00796383">
              <w:rPr>
                <w:lang w:bidi="ru-RU"/>
              </w:rPr>
              <w:t>19</w:t>
            </w:r>
          </w:p>
        </w:tc>
      </w:tr>
      <w:tr w:rsidR="00147045" w14:paraId="157979E9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DE7B1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24FE7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B43F938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BCC43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BF6664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EC7D4F4" w14:textId="77777777" w:rsidR="00147045" w:rsidRDefault="00147045" w:rsidP="00147045">
            <w:pPr>
              <w:pStyle w:val="ab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41918C" w14:textId="77777777" w:rsidR="00147045" w:rsidRDefault="00147045" w:rsidP="00147045">
            <w:pPr>
              <w:pStyle w:val="ab"/>
              <w:framePr w:wrap="auto" w:vAnchor="margin" w:yAlign="inline"/>
            </w:pPr>
          </w:p>
        </w:tc>
      </w:tr>
      <w:tr w:rsidR="00147045" w14:paraId="1BC845EF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0468F25" w14:textId="645F161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rPr>
                <w:lang w:bidi="ru-RU"/>
              </w:rPr>
              <w:t>2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DEE84C9" w14:textId="48EE9DA9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rPr>
                <w:lang w:bidi="ru-RU"/>
              </w:rPr>
              <w:t>2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2690716" w14:textId="34379E36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rPr>
                <w:lang w:bidi="ru-RU"/>
              </w:rPr>
              <w:t>2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2419855" w14:textId="7ADD22B2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rPr>
                <w:lang w:bidi="ru-RU"/>
              </w:rPr>
              <w:t>2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97DB758" w14:textId="72B41195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rPr>
                <w:lang w:bidi="ru-RU"/>
              </w:rPr>
              <w:t>2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EF62DE" w14:textId="65104325" w:rsidR="00147045" w:rsidRPr="00004954" w:rsidRDefault="00147045" w:rsidP="00147045">
            <w:pPr>
              <w:pStyle w:val="ab"/>
              <w:framePr w:wrap="auto" w:vAnchor="margin" w:yAlign="inline"/>
            </w:pPr>
            <w:r w:rsidRPr="00796383">
              <w:rPr>
                <w:lang w:bidi="ru-RU"/>
              </w:rPr>
              <w:t>2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B0A575" w14:textId="040892E8" w:rsidR="00147045" w:rsidRPr="00004954" w:rsidRDefault="00147045" w:rsidP="00147045">
            <w:pPr>
              <w:pStyle w:val="ab"/>
              <w:framePr w:wrap="auto" w:vAnchor="margin" w:yAlign="inline"/>
            </w:pPr>
            <w:r w:rsidRPr="00796383">
              <w:rPr>
                <w:lang w:bidi="ru-RU"/>
              </w:rPr>
              <w:t>26</w:t>
            </w:r>
          </w:p>
        </w:tc>
      </w:tr>
      <w:tr w:rsidR="00147045" w14:paraId="16C946C6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2F9FC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711EA8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55F882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F7EA3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DE1C900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E8F09A" w14:textId="77777777" w:rsidR="00147045" w:rsidRDefault="00147045" w:rsidP="00147045">
            <w:pPr>
              <w:pStyle w:val="ab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862F120" w14:textId="77777777" w:rsidR="00147045" w:rsidRDefault="00147045" w:rsidP="00147045">
            <w:pPr>
              <w:pStyle w:val="ab"/>
              <w:framePr w:wrap="auto" w:vAnchor="margin" w:yAlign="inline"/>
            </w:pPr>
          </w:p>
        </w:tc>
      </w:tr>
      <w:tr w:rsidR="00147045" w14:paraId="4A7F03D8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2ACCDDB" w14:textId="763762E2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rPr>
                <w:lang w:bidi="ru-RU"/>
              </w:rPr>
              <w:t>2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A621FAD" w14:textId="420EA3E9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rPr>
                <w:lang w:bidi="ru-RU"/>
              </w:rPr>
              <w:t>2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16616E0" w14:textId="5D521F9A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rPr>
                <w:lang w:bidi="ru-RU"/>
              </w:rPr>
              <w:t>2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4885FEC" w14:textId="3293488A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796383">
              <w:rPr>
                <w:lang w:bidi="ru-RU"/>
              </w:rPr>
              <w:t>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ED4C4B0" w14:textId="16925F09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8A799E" w14:textId="77777777" w:rsidR="00147045" w:rsidRPr="00004954" w:rsidRDefault="00147045" w:rsidP="00147045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686889" w14:textId="77777777" w:rsidR="00147045" w:rsidRPr="00004954" w:rsidRDefault="00147045" w:rsidP="00147045">
            <w:pPr>
              <w:rPr>
                <w:color w:val="60A489" w:themeColor="accent5" w:themeShade="BF"/>
              </w:rPr>
            </w:pPr>
          </w:p>
        </w:tc>
      </w:tr>
      <w:tr w:rsidR="000357C6" w14:paraId="7777256D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C35887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27EB77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0810574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BB0916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585195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3E8AA2" w14:textId="77777777" w:rsidR="000357C6" w:rsidRDefault="000357C6" w:rsidP="00147045"/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75949F6" w14:textId="77777777" w:rsidR="000357C6" w:rsidRDefault="000357C6" w:rsidP="00147045"/>
        </w:tc>
      </w:tr>
      <w:tr w:rsidR="000357C6" w14:paraId="0C1CD766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0E3B63E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AD334E1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3A052BD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3892DC93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524CAEA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1F897935" w14:textId="77777777" w:rsidR="000357C6" w:rsidRPr="00004954" w:rsidRDefault="000357C6" w:rsidP="00147045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7FBA604" w14:textId="77777777" w:rsidR="000357C6" w:rsidRPr="00004954" w:rsidRDefault="000357C6" w:rsidP="00147045">
            <w:pPr>
              <w:rPr>
                <w:color w:val="60A489" w:themeColor="accent5" w:themeShade="BF"/>
              </w:rPr>
            </w:pPr>
          </w:p>
        </w:tc>
      </w:tr>
      <w:tr w:rsidR="000357C6" w14:paraId="4076C4CC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8025EB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3B753F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0DD9AB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641831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00C394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5BCBF2" w14:textId="77777777" w:rsidR="000357C6" w:rsidRDefault="000357C6" w:rsidP="00147045"/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ABF22E" w14:textId="77777777" w:rsidR="000357C6" w:rsidRDefault="000357C6" w:rsidP="00147045"/>
        </w:tc>
      </w:tr>
    </w:tbl>
    <w:p w14:paraId="2768AA24" w14:textId="77777777" w:rsidR="000357C6" w:rsidRDefault="000357C6" w:rsidP="00A21C0B">
      <w:pPr>
        <w:spacing w:after="0"/>
      </w:pPr>
      <w:r>
        <w:rPr>
          <w:lang w:bidi="ru-RU"/>
        </w:rPr>
        <w:br w:type="page"/>
      </w:r>
    </w:p>
    <w:p w14:paraId="42C97CEC" w14:textId="77777777" w:rsidR="00A21C0B" w:rsidRDefault="00A21C0B" w:rsidP="00A21C0B">
      <w:pPr>
        <w:spacing w:after="0"/>
      </w:pPr>
    </w:p>
    <w:tbl>
      <w:tblPr>
        <w:tblStyle w:val="a3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14:paraId="7D727222" w14:textId="77777777" w:rsidTr="00147045">
        <w:trPr>
          <w:trHeight w:val="397"/>
        </w:trPr>
        <w:tc>
          <w:tcPr>
            <w:tcW w:w="2381" w:type="dxa"/>
          </w:tcPr>
          <w:p w14:paraId="7553ED5C" w14:textId="77777777" w:rsidR="000357C6" w:rsidRDefault="000357C6" w:rsidP="00147045"/>
        </w:tc>
        <w:tc>
          <w:tcPr>
            <w:tcW w:w="2381" w:type="dxa"/>
          </w:tcPr>
          <w:p w14:paraId="2FC5CACC" w14:textId="77777777" w:rsidR="000357C6" w:rsidRDefault="000357C6" w:rsidP="00147045"/>
        </w:tc>
        <w:tc>
          <w:tcPr>
            <w:tcW w:w="2381" w:type="dxa"/>
          </w:tcPr>
          <w:p w14:paraId="5201CEFF" w14:textId="77777777" w:rsidR="000357C6" w:rsidRDefault="000357C6" w:rsidP="00147045"/>
        </w:tc>
        <w:tc>
          <w:tcPr>
            <w:tcW w:w="7824" w:type="dxa"/>
            <w:gridSpan w:val="6"/>
            <w:vAlign w:val="center"/>
          </w:tcPr>
          <w:p w14:paraId="2A6EF324" w14:textId="77777777" w:rsidR="000357C6" w:rsidRDefault="000357C6" w:rsidP="00147045">
            <w:r>
              <w:rPr>
                <w:lang w:bidi="ru-RU"/>
              </w:rPr>
              <w:t>События в октябре</w:t>
            </w:r>
          </w:p>
        </w:tc>
      </w:tr>
      <w:tr w:rsidR="000357C6" w14:paraId="3CCAE0CC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2A917C30" w14:textId="77777777" w:rsidR="000357C6" w:rsidRPr="000357C6" w:rsidRDefault="004A3E53" w:rsidP="00147045">
            <w:pPr>
              <w:pStyle w:val="a8"/>
              <w:framePr w:wrap="auto" w:vAnchor="margin" w:yAlign="inline"/>
            </w:pPr>
            <w:sdt>
              <w:sdtPr>
                <w:id w:val="1519117603"/>
                <w:placeholder>
                  <w:docPart w:val="6703418D99014432A8AAA2CC5F3EA1E7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rPr>
                    <w:lang w:bidi="ru-RU"/>
                  </w:rPr>
                  <w:t>Октябрь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2A55FE67" w14:textId="40F3D6C5" w:rsidR="000357C6" w:rsidRPr="00872CC6" w:rsidRDefault="00147045" w:rsidP="00147045">
            <w:pPr>
              <w:pStyle w:val="aa"/>
              <w:framePr w:wrap="auto" w:vAnchor="margin" w:yAlign="inline"/>
            </w:pPr>
            <w:r>
              <w:rPr>
                <w:lang w:bidi="ru-RU"/>
              </w:rPr>
              <w:t>202</w:t>
            </w:r>
            <w:r w:rsidR="004A3E53">
              <w:rPr>
                <w:lang w:bidi="ru-RU"/>
              </w:rPr>
              <w:t>3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00D7B67" w14:textId="77777777" w:rsidR="000357C6" w:rsidRDefault="000357C6" w:rsidP="00147045"/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043EAEB" w14:textId="77777777" w:rsidR="000357C6" w:rsidRDefault="000357C6" w:rsidP="00147045"/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89824AC" w14:textId="77777777" w:rsidR="000357C6" w:rsidRDefault="000357C6" w:rsidP="00147045"/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FC39227" w14:textId="77777777" w:rsidR="000357C6" w:rsidRDefault="000357C6" w:rsidP="00147045"/>
        </w:tc>
      </w:tr>
      <w:tr w:rsidR="000357C6" w14:paraId="26D06120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4E1ECB0C" w14:textId="77777777" w:rsidR="000357C6" w:rsidRDefault="000357C6" w:rsidP="00147045"/>
        </w:tc>
        <w:tc>
          <w:tcPr>
            <w:tcW w:w="2381" w:type="dxa"/>
            <w:vMerge/>
          </w:tcPr>
          <w:p w14:paraId="0E607C81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6951EFB" w14:textId="77777777" w:rsidR="000357C6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1D24CEA" w14:textId="77777777" w:rsidR="000357C6" w:rsidRDefault="000357C6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BDD7CA8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B041618" w14:textId="77777777" w:rsidR="000357C6" w:rsidRDefault="000357C6" w:rsidP="00147045"/>
        </w:tc>
      </w:tr>
      <w:tr w:rsidR="000357C6" w14:paraId="23A8640E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232ACA44" w14:textId="77777777" w:rsidR="000357C6" w:rsidRDefault="000357C6" w:rsidP="00147045"/>
        </w:tc>
        <w:tc>
          <w:tcPr>
            <w:tcW w:w="2381" w:type="dxa"/>
            <w:vMerge/>
          </w:tcPr>
          <w:p w14:paraId="3B9E4AAD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2A39CA0" w14:textId="77777777" w:rsidR="000357C6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9BC6E6F" w14:textId="77777777" w:rsidR="000357C6" w:rsidRDefault="000357C6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CE556AA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53A9665" w14:textId="77777777" w:rsidR="000357C6" w:rsidRDefault="000357C6" w:rsidP="00147045"/>
        </w:tc>
      </w:tr>
      <w:tr w:rsidR="00F65B25" w14:paraId="06CD489C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0E132BE1" w14:textId="77777777" w:rsidR="00F65B25" w:rsidRPr="00872CC6" w:rsidRDefault="004A3E53" w:rsidP="00147045">
            <w:pPr>
              <w:pStyle w:val="a9"/>
              <w:framePr w:wrap="auto" w:vAnchor="margin" w:yAlign="inline"/>
            </w:pPr>
            <w:sdt>
              <w:sdtPr>
                <w:id w:val="1684393349"/>
                <w:placeholder>
                  <w:docPart w:val="B2890F3674E9446F872964F76E518800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rPr>
                    <w:lang w:bidi="ru-RU"/>
                  </w:rPr>
                  <w:t>ПН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10871276" w14:textId="77777777" w:rsidR="00F65B25" w:rsidRPr="00872CC6" w:rsidRDefault="004A3E53" w:rsidP="00147045">
            <w:pPr>
              <w:pStyle w:val="a9"/>
              <w:framePr w:wrap="auto" w:vAnchor="margin" w:yAlign="inline"/>
            </w:pPr>
            <w:sdt>
              <w:sdtPr>
                <w:id w:val="-1026716854"/>
                <w:placeholder>
                  <w:docPart w:val="EA8B0C3F4E074F5F81C5FD67D1ACD50D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rPr>
                    <w:lang w:bidi="ru-RU"/>
                  </w:rPr>
                  <w:t>ВТ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8DBE36E" w14:textId="77777777" w:rsidR="00F65B25" w:rsidRPr="00872CC6" w:rsidRDefault="004A3E53" w:rsidP="00147045">
            <w:pPr>
              <w:pStyle w:val="a9"/>
              <w:framePr w:wrap="auto" w:vAnchor="margin" w:yAlign="inline"/>
            </w:pPr>
            <w:sdt>
              <w:sdtPr>
                <w:id w:val="-300775979"/>
                <w:placeholder>
                  <w:docPart w:val="721834F0A67D4F298CAB90269030ACE4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rPr>
                    <w:lang w:bidi="ru-RU"/>
                  </w:rPr>
                  <w:t>СР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6B0AD09" w14:textId="77777777" w:rsidR="00F65B25" w:rsidRPr="00872CC6" w:rsidRDefault="004A3E53" w:rsidP="00147045">
            <w:pPr>
              <w:pStyle w:val="a9"/>
              <w:framePr w:wrap="auto" w:vAnchor="margin" w:yAlign="inline"/>
            </w:pPr>
            <w:sdt>
              <w:sdtPr>
                <w:id w:val="-1777551198"/>
                <w:placeholder>
                  <w:docPart w:val="06B87101699C403FB2BE96B3A76751F4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rPr>
                    <w:lang w:bidi="ru-RU"/>
                  </w:rPr>
                  <w:t>ЧТ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12EADCFB" w14:textId="77777777" w:rsidR="00F65B25" w:rsidRPr="00872CC6" w:rsidRDefault="004A3E53" w:rsidP="00147045">
            <w:pPr>
              <w:pStyle w:val="a9"/>
              <w:framePr w:wrap="auto" w:vAnchor="margin" w:yAlign="inline"/>
            </w:pPr>
            <w:sdt>
              <w:sdtPr>
                <w:id w:val="-1897265769"/>
                <w:placeholder>
                  <w:docPart w:val="2450E9E639DE431A9D65F096931DADA3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rPr>
                    <w:lang w:bidi="ru-RU"/>
                  </w:rPr>
                  <w:t>ПТ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72C5130" w14:textId="77777777" w:rsidR="00F65B25" w:rsidRPr="00872CC6" w:rsidRDefault="004A3E53" w:rsidP="00147045">
            <w:pPr>
              <w:pStyle w:val="a9"/>
              <w:framePr w:wrap="auto" w:vAnchor="margin" w:yAlign="inline"/>
            </w:pPr>
            <w:sdt>
              <w:sdtPr>
                <w:id w:val="-1100025691"/>
                <w:placeholder>
                  <w:docPart w:val="6E8D002370A247AAA662738F918856B9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rPr>
                    <w:lang w:bidi="ru-RU"/>
                  </w:rPr>
                  <w:t>СБ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A338DA1" w14:textId="77777777" w:rsidR="00F65B25" w:rsidRPr="00872CC6" w:rsidRDefault="004A3E53" w:rsidP="00147045">
            <w:pPr>
              <w:pStyle w:val="a9"/>
              <w:framePr w:wrap="auto" w:vAnchor="margin" w:yAlign="inline"/>
            </w:pPr>
            <w:sdt>
              <w:sdtPr>
                <w:id w:val="1199817425"/>
                <w:placeholder>
                  <w:docPart w:val="9A8A76B70600482BBB3EF286EDB2864F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rPr>
                    <w:lang w:bidi="ru-RU"/>
                  </w:rPr>
                  <w:t>ВС</w:t>
                </w:r>
              </w:sdtContent>
            </w:sdt>
          </w:p>
        </w:tc>
      </w:tr>
      <w:tr w:rsidR="00147045" w14:paraId="63A9DAD5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C674A7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1A056C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F2DD5D4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C70EF13" w14:textId="72D97DDB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3906333" w14:textId="485CE289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rPr>
                <w:lang w:bidi="ru-RU"/>
              </w:rPr>
              <w:t>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3A7751" w14:textId="6D15B9F8" w:rsidR="00147045" w:rsidRPr="00872CC6" w:rsidRDefault="00147045" w:rsidP="00147045">
            <w:pPr>
              <w:pStyle w:val="ab"/>
              <w:framePr w:wrap="auto" w:vAnchor="margin" w:yAlign="inline"/>
            </w:pPr>
            <w:r w:rsidRPr="00132839">
              <w:rPr>
                <w:lang w:bidi="ru-RU"/>
              </w:rPr>
              <w:t>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F002576" w14:textId="246A615B" w:rsidR="00147045" w:rsidRPr="00872CC6" w:rsidRDefault="00147045" w:rsidP="00147045">
            <w:pPr>
              <w:pStyle w:val="ab"/>
              <w:framePr w:wrap="auto" w:vAnchor="margin" w:yAlign="inline"/>
            </w:pPr>
            <w:r w:rsidRPr="00132839">
              <w:rPr>
                <w:lang w:bidi="ru-RU"/>
              </w:rPr>
              <w:t>3</w:t>
            </w:r>
          </w:p>
        </w:tc>
      </w:tr>
      <w:tr w:rsidR="00147045" w14:paraId="0C0CB28E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3D1BB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5CD208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F2709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FD6627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8B601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3F33B48" w14:textId="77777777" w:rsidR="00147045" w:rsidRDefault="00147045" w:rsidP="00147045">
            <w:pPr>
              <w:pStyle w:val="ab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3637F0" w14:textId="77777777" w:rsidR="00147045" w:rsidRDefault="00147045" w:rsidP="00147045">
            <w:pPr>
              <w:pStyle w:val="ab"/>
              <w:framePr w:wrap="auto" w:vAnchor="margin" w:yAlign="inline"/>
            </w:pPr>
          </w:p>
        </w:tc>
      </w:tr>
      <w:tr w:rsidR="00147045" w14:paraId="16D79D59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E2AA62F" w14:textId="61008DBE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rPr>
                <w:lang w:bidi="ru-RU"/>
              </w:rPr>
              <w:t>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36468C" w14:textId="64F1F4C2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rPr>
                <w:lang w:bidi="ru-RU"/>
              </w:rPr>
              <w:t>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E3D2ACC" w14:textId="25329A2A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rPr>
                <w:lang w:bidi="ru-RU"/>
              </w:rPr>
              <w:t>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B9FA7F3" w14:textId="3B0D5880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rPr>
                <w:lang w:bidi="ru-RU"/>
              </w:rPr>
              <w:t>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6FB1F4C" w14:textId="1744D0EF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rPr>
                <w:lang w:bidi="ru-RU"/>
              </w:rPr>
              <w:t>8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EC7090" w14:textId="742C4585" w:rsidR="00147045" w:rsidRPr="00872CC6" w:rsidRDefault="00147045" w:rsidP="00147045">
            <w:pPr>
              <w:pStyle w:val="ab"/>
              <w:framePr w:wrap="auto" w:vAnchor="margin" w:yAlign="inline"/>
            </w:pPr>
            <w:r w:rsidRPr="00132839">
              <w:rPr>
                <w:lang w:bidi="ru-RU"/>
              </w:rPr>
              <w:t>9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BA728DE" w14:textId="36081224" w:rsidR="00147045" w:rsidRPr="00872CC6" w:rsidRDefault="00147045" w:rsidP="00147045">
            <w:pPr>
              <w:pStyle w:val="ab"/>
              <w:framePr w:wrap="auto" w:vAnchor="margin" w:yAlign="inline"/>
            </w:pPr>
            <w:r w:rsidRPr="00132839">
              <w:rPr>
                <w:lang w:bidi="ru-RU"/>
              </w:rPr>
              <w:t>10</w:t>
            </w:r>
          </w:p>
        </w:tc>
      </w:tr>
      <w:tr w:rsidR="00147045" w14:paraId="28536DB4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BC2AD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5C5175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1DEB4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7D8E2B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67F0024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135479D" w14:textId="77777777" w:rsidR="00147045" w:rsidRDefault="00147045" w:rsidP="00147045">
            <w:pPr>
              <w:pStyle w:val="ab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409000B" w14:textId="77777777" w:rsidR="00147045" w:rsidRDefault="00147045" w:rsidP="00147045">
            <w:pPr>
              <w:pStyle w:val="ab"/>
              <w:framePr w:wrap="auto" w:vAnchor="margin" w:yAlign="inline"/>
            </w:pPr>
          </w:p>
        </w:tc>
      </w:tr>
      <w:tr w:rsidR="00147045" w14:paraId="1F412DAD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3A465B7" w14:textId="7174814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rPr>
                <w:lang w:bidi="ru-RU"/>
              </w:rPr>
              <w:t>1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4DED05B" w14:textId="4C07C481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rPr>
                <w:lang w:bidi="ru-RU"/>
              </w:rPr>
              <w:t>1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2EC19B6" w14:textId="662BC88D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rPr>
                <w:lang w:bidi="ru-RU"/>
              </w:rPr>
              <w:t>1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6A32F43" w14:textId="49CD53A4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rPr>
                <w:lang w:bidi="ru-RU"/>
              </w:rPr>
              <w:t>1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D58F681" w14:textId="7C04772B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rPr>
                <w:lang w:bidi="ru-RU"/>
              </w:rPr>
              <w:t>1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F5928B" w14:textId="47989566" w:rsidR="00147045" w:rsidRPr="00872CC6" w:rsidRDefault="00147045" w:rsidP="00147045">
            <w:pPr>
              <w:pStyle w:val="ab"/>
              <w:framePr w:wrap="auto" w:vAnchor="margin" w:yAlign="inline"/>
            </w:pPr>
            <w:r w:rsidRPr="00132839">
              <w:rPr>
                <w:lang w:bidi="ru-RU"/>
              </w:rPr>
              <w:t>1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03DCFA" w14:textId="27E5A983" w:rsidR="00147045" w:rsidRPr="00872CC6" w:rsidRDefault="00147045" w:rsidP="00147045">
            <w:pPr>
              <w:pStyle w:val="ab"/>
              <w:framePr w:wrap="auto" w:vAnchor="margin" w:yAlign="inline"/>
            </w:pPr>
            <w:r w:rsidRPr="00132839">
              <w:rPr>
                <w:lang w:bidi="ru-RU"/>
              </w:rPr>
              <w:t>17</w:t>
            </w:r>
          </w:p>
        </w:tc>
      </w:tr>
      <w:tr w:rsidR="00147045" w14:paraId="02FACEEE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2820AE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1EA386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83CA5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7F691D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46F42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2122602" w14:textId="77777777" w:rsidR="00147045" w:rsidRDefault="00147045" w:rsidP="00147045">
            <w:pPr>
              <w:pStyle w:val="ab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48F564" w14:textId="77777777" w:rsidR="00147045" w:rsidRDefault="00147045" w:rsidP="00147045">
            <w:pPr>
              <w:pStyle w:val="ab"/>
              <w:framePr w:wrap="auto" w:vAnchor="margin" w:yAlign="inline"/>
            </w:pPr>
          </w:p>
        </w:tc>
      </w:tr>
      <w:tr w:rsidR="00147045" w14:paraId="5102DCFC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AE12C84" w14:textId="402E8E8A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rPr>
                <w:lang w:bidi="ru-RU"/>
              </w:rPr>
              <w:t>1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B75BCAA" w14:textId="244F5C55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rPr>
                <w:lang w:bidi="ru-RU"/>
              </w:rPr>
              <w:t>1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ED3A823" w14:textId="78C8AE7E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rPr>
                <w:lang w:bidi="ru-RU"/>
              </w:rPr>
              <w:t>2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8E63383" w14:textId="004ACE1F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rPr>
                <w:lang w:bidi="ru-RU"/>
              </w:rPr>
              <w:t>2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252F88A" w14:textId="2AA576D8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rPr>
                <w:lang w:bidi="ru-RU"/>
              </w:rPr>
              <w:t>2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1598B4" w14:textId="5BC729EF" w:rsidR="00147045" w:rsidRPr="00004954" w:rsidRDefault="00147045" w:rsidP="00147045">
            <w:pPr>
              <w:pStyle w:val="ab"/>
              <w:framePr w:wrap="auto" w:vAnchor="margin" w:yAlign="inline"/>
            </w:pPr>
            <w:r w:rsidRPr="00132839">
              <w:rPr>
                <w:lang w:bidi="ru-RU"/>
              </w:rPr>
              <w:t>2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9011AD" w14:textId="67BF3B61" w:rsidR="00147045" w:rsidRPr="00004954" w:rsidRDefault="00147045" w:rsidP="00147045">
            <w:pPr>
              <w:pStyle w:val="ab"/>
              <w:framePr w:wrap="auto" w:vAnchor="margin" w:yAlign="inline"/>
            </w:pPr>
            <w:r w:rsidRPr="00132839">
              <w:rPr>
                <w:lang w:bidi="ru-RU"/>
              </w:rPr>
              <w:t>24</w:t>
            </w:r>
          </w:p>
        </w:tc>
      </w:tr>
      <w:tr w:rsidR="00147045" w14:paraId="2823AF97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5E47FCB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077D30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C5A90B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6FE85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530723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E9AC5C8" w14:textId="77777777" w:rsidR="00147045" w:rsidRDefault="00147045" w:rsidP="00147045">
            <w:pPr>
              <w:pStyle w:val="ab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A251AB" w14:textId="77777777" w:rsidR="00147045" w:rsidRDefault="00147045" w:rsidP="00147045">
            <w:pPr>
              <w:pStyle w:val="ab"/>
              <w:framePr w:wrap="auto" w:vAnchor="margin" w:yAlign="inline"/>
            </w:pPr>
          </w:p>
        </w:tc>
      </w:tr>
      <w:tr w:rsidR="00147045" w14:paraId="1B21EAF1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C13FC9C" w14:textId="3273D7E0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rPr>
                <w:lang w:bidi="ru-RU"/>
              </w:rPr>
              <w:t>2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CEEBD4" w14:textId="67BF9D7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rPr>
                <w:lang w:bidi="ru-RU"/>
              </w:rPr>
              <w:t>2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E39E0F0" w14:textId="14EBC0CC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rPr>
                <w:lang w:bidi="ru-RU"/>
              </w:rPr>
              <w:t>2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D76FE26" w14:textId="212F4EF1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rPr>
                <w:lang w:bidi="ru-RU"/>
              </w:rPr>
              <w:t>2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900E307" w14:textId="6886FDD5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132839">
              <w:rPr>
                <w:lang w:bidi="ru-RU"/>
              </w:rPr>
              <w:t>29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125A9B" w14:textId="20700895" w:rsidR="00147045" w:rsidRPr="00004954" w:rsidRDefault="00147045" w:rsidP="00147045">
            <w:pPr>
              <w:pStyle w:val="ab"/>
              <w:framePr w:wrap="auto" w:vAnchor="margin" w:yAlign="inline"/>
            </w:pPr>
            <w:r w:rsidRPr="00132839">
              <w:rPr>
                <w:lang w:bidi="ru-RU"/>
              </w:rPr>
              <w:t>30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52AEF0F" w14:textId="050604E3" w:rsidR="00147045" w:rsidRPr="00004954" w:rsidRDefault="00147045" w:rsidP="00147045">
            <w:pPr>
              <w:pStyle w:val="ab"/>
              <w:framePr w:wrap="auto" w:vAnchor="margin" w:yAlign="inline"/>
            </w:pPr>
            <w:r w:rsidRPr="00132839">
              <w:rPr>
                <w:lang w:bidi="ru-RU"/>
              </w:rPr>
              <w:t>31</w:t>
            </w:r>
          </w:p>
        </w:tc>
      </w:tr>
      <w:tr w:rsidR="000357C6" w14:paraId="4B56E995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3EE6E1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2C42F2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C110578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0BB858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ABC317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86808E4" w14:textId="77777777" w:rsidR="000357C6" w:rsidRDefault="000357C6" w:rsidP="00147045">
            <w:pPr>
              <w:pStyle w:val="ab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2A143B" w14:textId="77777777" w:rsidR="000357C6" w:rsidRDefault="000357C6" w:rsidP="00147045">
            <w:pPr>
              <w:pStyle w:val="ab"/>
              <w:framePr w:wrap="auto" w:vAnchor="margin" w:yAlign="inline"/>
            </w:pPr>
          </w:p>
        </w:tc>
      </w:tr>
      <w:tr w:rsidR="000357C6" w14:paraId="71F4E0C4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04BE446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A8147E4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CAFD656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0BE7948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563FA967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6352C422" w14:textId="77777777" w:rsidR="000357C6" w:rsidRPr="00004954" w:rsidRDefault="000357C6" w:rsidP="00147045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93B45E2" w14:textId="77777777" w:rsidR="000357C6" w:rsidRPr="00004954" w:rsidRDefault="000357C6" w:rsidP="00147045">
            <w:pPr>
              <w:rPr>
                <w:color w:val="60A489" w:themeColor="accent5" w:themeShade="BF"/>
              </w:rPr>
            </w:pPr>
          </w:p>
        </w:tc>
      </w:tr>
      <w:tr w:rsidR="000357C6" w14:paraId="3A4DD513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5FAE2C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3A9A846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A95A8C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0393E4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E4D3BF0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01432D" w14:textId="77777777" w:rsidR="000357C6" w:rsidRDefault="000357C6" w:rsidP="00147045"/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7AEFC9" w14:textId="77777777" w:rsidR="000357C6" w:rsidRDefault="000357C6" w:rsidP="00147045"/>
        </w:tc>
      </w:tr>
    </w:tbl>
    <w:p w14:paraId="56F418B0" w14:textId="77777777" w:rsidR="000357C6" w:rsidRDefault="000357C6" w:rsidP="00A21C0B">
      <w:pPr>
        <w:spacing w:after="0"/>
      </w:pPr>
      <w:r>
        <w:rPr>
          <w:lang w:bidi="ru-RU"/>
        </w:rPr>
        <w:br w:type="page"/>
      </w:r>
    </w:p>
    <w:p w14:paraId="46CA509C" w14:textId="77777777" w:rsidR="00A21C0B" w:rsidRDefault="00A21C0B" w:rsidP="00A21C0B">
      <w:pPr>
        <w:spacing w:after="0"/>
      </w:pPr>
    </w:p>
    <w:tbl>
      <w:tblPr>
        <w:tblStyle w:val="a3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14:paraId="5D996D9E" w14:textId="77777777" w:rsidTr="00147045">
        <w:trPr>
          <w:trHeight w:val="397"/>
        </w:trPr>
        <w:tc>
          <w:tcPr>
            <w:tcW w:w="2381" w:type="dxa"/>
          </w:tcPr>
          <w:p w14:paraId="6D63E928" w14:textId="77777777" w:rsidR="000357C6" w:rsidRDefault="000357C6" w:rsidP="00147045"/>
        </w:tc>
        <w:tc>
          <w:tcPr>
            <w:tcW w:w="2381" w:type="dxa"/>
          </w:tcPr>
          <w:p w14:paraId="2CF49FD7" w14:textId="77777777" w:rsidR="000357C6" w:rsidRDefault="000357C6" w:rsidP="00147045"/>
        </w:tc>
        <w:tc>
          <w:tcPr>
            <w:tcW w:w="2381" w:type="dxa"/>
          </w:tcPr>
          <w:p w14:paraId="3FA4BBC5" w14:textId="77777777" w:rsidR="000357C6" w:rsidRDefault="000357C6" w:rsidP="00147045"/>
        </w:tc>
        <w:tc>
          <w:tcPr>
            <w:tcW w:w="7824" w:type="dxa"/>
            <w:gridSpan w:val="6"/>
            <w:vAlign w:val="center"/>
          </w:tcPr>
          <w:p w14:paraId="2DC4450A" w14:textId="77777777" w:rsidR="000357C6" w:rsidRDefault="000357C6" w:rsidP="00147045">
            <w:r>
              <w:rPr>
                <w:lang w:bidi="ru-RU"/>
              </w:rPr>
              <w:t>События в ноябре</w:t>
            </w:r>
          </w:p>
        </w:tc>
      </w:tr>
      <w:tr w:rsidR="000357C6" w14:paraId="4252A966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620F3032" w14:textId="77777777" w:rsidR="000357C6" w:rsidRPr="000357C6" w:rsidRDefault="004A3E53" w:rsidP="00147045">
            <w:pPr>
              <w:pStyle w:val="a8"/>
              <w:framePr w:wrap="auto" w:vAnchor="margin" w:yAlign="inline"/>
            </w:pPr>
            <w:sdt>
              <w:sdtPr>
                <w:id w:val="-2041585082"/>
                <w:placeholder>
                  <w:docPart w:val="DC091178C4FD4901AD75F1E90B916D2B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rPr>
                    <w:lang w:bidi="ru-RU"/>
                  </w:rPr>
                  <w:t>Ноябрь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7BB8DA48" w14:textId="70234670" w:rsidR="000357C6" w:rsidRPr="00872CC6" w:rsidRDefault="00147045" w:rsidP="00147045">
            <w:pPr>
              <w:pStyle w:val="aa"/>
              <w:framePr w:wrap="auto" w:vAnchor="margin" w:yAlign="inline"/>
            </w:pPr>
            <w:r>
              <w:rPr>
                <w:lang w:bidi="ru-RU"/>
              </w:rPr>
              <w:t>202</w:t>
            </w:r>
            <w:r w:rsidR="004A3E53">
              <w:rPr>
                <w:lang w:bidi="ru-RU"/>
              </w:rPr>
              <w:t>3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D9B007A" w14:textId="77777777" w:rsidR="000357C6" w:rsidRDefault="000357C6" w:rsidP="00147045"/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E6E4022" w14:textId="77777777" w:rsidR="000357C6" w:rsidRDefault="000357C6" w:rsidP="00147045"/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69F1CEA" w14:textId="77777777" w:rsidR="000357C6" w:rsidRDefault="000357C6" w:rsidP="00147045"/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124F834" w14:textId="77777777" w:rsidR="000357C6" w:rsidRDefault="000357C6" w:rsidP="00147045"/>
        </w:tc>
      </w:tr>
      <w:tr w:rsidR="000357C6" w14:paraId="044BEEF5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783984F8" w14:textId="77777777" w:rsidR="000357C6" w:rsidRDefault="000357C6" w:rsidP="00147045"/>
        </w:tc>
        <w:tc>
          <w:tcPr>
            <w:tcW w:w="2381" w:type="dxa"/>
            <w:vMerge/>
          </w:tcPr>
          <w:p w14:paraId="51AF12E8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4752F04" w14:textId="77777777" w:rsidR="000357C6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E997309" w14:textId="77777777" w:rsidR="000357C6" w:rsidRDefault="000357C6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FDEFE28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8C90EDC" w14:textId="77777777" w:rsidR="000357C6" w:rsidRDefault="000357C6" w:rsidP="00147045"/>
        </w:tc>
      </w:tr>
      <w:tr w:rsidR="000357C6" w14:paraId="69B10D63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701AE918" w14:textId="77777777" w:rsidR="000357C6" w:rsidRDefault="000357C6" w:rsidP="00147045"/>
        </w:tc>
        <w:tc>
          <w:tcPr>
            <w:tcW w:w="2381" w:type="dxa"/>
            <w:vMerge/>
          </w:tcPr>
          <w:p w14:paraId="536D317B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1F102DF4" w14:textId="77777777" w:rsidR="000357C6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ABF9D31" w14:textId="77777777" w:rsidR="000357C6" w:rsidRDefault="000357C6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3FE3971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AEE7952" w14:textId="77777777" w:rsidR="000357C6" w:rsidRDefault="000357C6" w:rsidP="00147045"/>
        </w:tc>
      </w:tr>
      <w:tr w:rsidR="00F65B25" w14:paraId="2902029D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485B7D8F" w14:textId="77777777" w:rsidR="00F65B25" w:rsidRPr="00872CC6" w:rsidRDefault="004A3E53" w:rsidP="00147045">
            <w:pPr>
              <w:pStyle w:val="a9"/>
              <w:framePr w:wrap="auto" w:vAnchor="margin" w:yAlign="inline"/>
            </w:pPr>
            <w:sdt>
              <w:sdtPr>
                <w:id w:val="-1368598547"/>
                <w:placeholder>
                  <w:docPart w:val="B5C1D48B0418416C8563AF2A8FB0E808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rPr>
                    <w:lang w:bidi="ru-RU"/>
                  </w:rPr>
                  <w:t>ПН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78ECB4AE" w14:textId="77777777" w:rsidR="00F65B25" w:rsidRPr="00872CC6" w:rsidRDefault="004A3E53" w:rsidP="00147045">
            <w:pPr>
              <w:pStyle w:val="a9"/>
              <w:framePr w:wrap="auto" w:vAnchor="margin" w:yAlign="inline"/>
            </w:pPr>
            <w:sdt>
              <w:sdtPr>
                <w:id w:val="375583300"/>
                <w:placeholder>
                  <w:docPart w:val="91ECA9A72ACB4E1C8FB8830E01C6CD1C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rPr>
                    <w:lang w:bidi="ru-RU"/>
                  </w:rPr>
                  <w:t>ВТ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2BDC8055" w14:textId="77777777" w:rsidR="00F65B25" w:rsidRPr="00872CC6" w:rsidRDefault="004A3E53" w:rsidP="00147045">
            <w:pPr>
              <w:pStyle w:val="a9"/>
              <w:framePr w:wrap="auto" w:vAnchor="margin" w:yAlign="inline"/>
            </w:pPr>
            <w:sdt>
              <w:sdtPr>
                <w:id w:val="2087951029"/>
                <w:placeholder>
                  <w:docPart w:val="6EC919B3DB9A4AD69575CFEFAE6726AB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rPr>
                    <w:lang w:bidi="ru-RU"/>
                  </w:rPr>
                  <w:t>СР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4533FFF1" w14:textId="77777777" w:rsidR="00F65B25" w:rsidRPr="00872CC6" w:rsidRDefault="004A3E53" w:rsidP="00147045">
            <w:pPr>
              <w:pStyle w:val="a9"/>
              <w:framePr w:wrap="auto" w:vAnchor="margin" w:yAlign="inline"/>
            </w:pPr>
            <w:sdt>
              <w:sdtPr>
                <w:id w:val="1613638691"/>
                <w:placeholder>
                  <w:docPart w:val="9C017F5D5A5D44749CFDDF916D56FD04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rPr>
                    <w:lang w:bidi="ru-RU"/>
                  </w:rPr>
                  <w:t>ЧТ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76EE89D4" w14:textId="77777777" w:rsidR="00F65B25" w:rsidRPr="00872CC6" w:rsidRDefault="004A3E53" w:rsidP="00147045">
            <w:pPr>
              <w:pStyle w:val="a9"/>
              <w:framePr w:wrap="auto" w:vAnchor="margin" w:yAlign="inline"/>
            </w:pPr>
            <w:sdt>
              <w:sdtPr>
                <w:id w:val="-2090916273"/>
                <w:placeholder>
                  <w:docPart w:val="9972B513FC9F434483E48E930380A068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rPr>
                    <w:lang w:bidi="ru-RU"/>
                  </w:rPr>
                  <w:t>ПТ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382A7C95" w14:textId="77777777" w:rsidR="00F65B25" w:rsidRPr="00872CC6" w:rsidRDefault="004A3E53" w:rsidP="00147045">
            <w:pPr>
              <w:pStyle w:val="a9"/>
              <w:framePr w:wrap="auto" w:vAnchor="margin" w:yAlign="inline"/>
            </w:pPr>
            <w:sdt>
              <w:sdtPr>
                <w:id w:val="-490947103"/>
                <w:placeholder>
                  <w:docPart w:val="3CC12DBDD490425A88DC8D556C78778A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rPr>
                    <w:lang w:bidi="ru-RU"/>
                  </w:rPr>
                  <w:t>СБ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50FA2FA1" w14:textId="77777777" w:rsidR="00F65B25" w:rsidRPr="00872CC6" w:rsidRDefault="004A3E53" w:rsidP="00147045">
            <w:pPr>
              <w:pStyle w:val="a9"/>
              <w:framePr w:wrap="auto" w:vAnchor="margin" w:yAlign="inline"/>
            </w:pPr>
            <w:sdt>
              <w:sdtPr>
                <w:id w:val="-1099407035"/>
                <w:placeholder>
                  <w:docPart w:val="6339D29FE3E34D1AA1B182DB244F7D26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rPr>
                    <w:lang w:bidi="ru-RU"/>
                  </w:rPr>
                  <w:t>ВС</w:t>
                </w:r>
              </w:sdtContent>
            </w:sdt>
          </w:p>
        </w:tc>
      </w:tr>
      <w:tr w:rsidR="00147045" w14:paraId="142A1335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D2B13AE" w14:textId="72C0EA80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rPr>
                <w:lang w:bidi="ru-RU"/>
              </w:rPr>
              <w:t>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89EE177" w14:textId="6DF121A4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rPr>
                <w:lang w:bidi="ru-RU"/>
              </w:rPr>
              <w:t>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23C513F" w14:textId="56A48C22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rPr>
                <w:lang w:bidi="ru-RU"/>
              </w:rPr>
              <w:t>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F05AE82" w14:textId="01A0E26D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rPr>
                <w:lang w:bidi="ru-RU"/>
              </w:rPr>
              <w:t>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8049C26" w14:textId="141B1C8F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rPr>
                <w:lang w:bidi="ru-RU"/>
              </w:rPr>
              <w:t>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3E73F6F" w14:textId="6F234CD3" w:rsidR="00147045" w:rsidRPr="00872CC6" w:rsidRDefault="00147045" w:rsidP="00147045">
            <w:pPr>
              <w:pStyle w:val="ab"/>
              <w:framePr w:wrap="auto" w:vAnchor="margin" w:yAlign="inline"/>
            </w:pPr>
            <w:r w:rsidRPr="00021885">
              <w:rPr>
                <w:lang w:bidi="ru-RU"/>
              </w:rPr>
              <w:t>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79792B" w14:textId="1D8EBD85" w:rsidR="00147045" w:rsidRPr="00872CC6" w:rsidRDefault="00147045" w:rsidP="00147045">
            <w:pPr>
              <w:pStyle w:val="ab"/>
              <w:framePr w:wrap="auto" w:vAnchor="margin" w:yAlign="inline"/>
            </w:pPr>
            <w:r w:rsidRPr="00021885">
              <w:rPr>
                <w:lang w:bidi="ru-RU"/>
              </w:rPr>
              <w:t>7</w:t>
            </w:r>
          </w:p>
        </w:tc>
      </w:tr>
      <w:tr w:rsidR="00147045" w14:paraId="7AD8B0BE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D2F8EA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80719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E917370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06462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4BE6EC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ABD67B" w14:textId="77777777" w:rsidR="00147045" w:rsidRDefault="00147045" w:rsidP="00147045">
            <w:pPr>
              <w:pStyle w:val="ab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4FE389" w14:textId="77777777" w:rsidR="00147045" w:rsidRDefault="00147045" w:rsidP="00147045">
            <w:pPr>
              <w:pStyle w:val="ab"/>
              <w:framePr w:wrap="auto" w:vAnchor="margin" w:yAlign="inline"/>
            </w:pPr>
          </w:p>
        </w:tc>
      </w:tr>
      <w:tr w:rsidR="00147045" w14:paraId="2E86928D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6016F25" w14:textId="68CBF0CD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rPr>
                <w:lang w:bidi="ru-RU"/>
              </w:rPr>
              <w:t>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011BDAC" w14:textId="5ECAB07A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rPr>
                <w:lang w:bidi="ru-RU"/>
              </w:rPr>
              <w:t>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3A66A85" w14:textId="7703AF3C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rPr>
                <w:lang w:bidi="ru-RU"/>
              </w:rPr>
              <w:t>1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2512D88" w14:textId="6E7F99A5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rPr>
                <w:lang w:bidi="ru-RU"/>
              </w:rPr>
              <w:t>1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F4CA39B" w14:textId="2BBB5078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rPr>
                <w:lang w:bidi="ru-RU"/>
              </w:rPr>
              <w:t>12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A2D4C0B" w14:textId="53E3809D" w:rsidR="00147045" w:rsidRPr="00872CC6" w:rsidRDefault="00147045" w:rsidP="00147045">
            <w:pPr>
              <w:pStyle w:val="ab"/>
              <w:framePr w:wrap="auto" w:vAnchor="margin" w:yAlign="inline"/>
            </w:pPr>
            <w:r w:rsidRPr="00021885">
              <w:rPr>
                <w:lang w:bidi="ru-RU"/>
              </w:rPr>
              <w:t>1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6CB40ED" w14:textId="33B3014B" w:rsidR="00147045" w:rsidRPr="00872CC6" w:rsidRDefault="00147045" w:rsidP="00147045">
            <w:pPr>
              <w:pStyle w:val="ab"/>
              <w:framePr w:wrap="auto" w:vAnchor="margin" w:yAlign="inline"/>
            </w:pPr>
            <w:r w:rsidRPr="00021885">
              <w:rPr>
                <w:lang w:bidi="ru-RU"/>
              </w:rPr>
              <w:t>14</w:t>
            </w:r>
          </w:p>
        </w:tc>
      </w:tr>
      <w:tr w:rsidR="00147045" w14:paraId="0FA46A00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B0E583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C61DEE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1B2328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C49CF6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A71C4F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F5AD68" w14:textId="77777777" w:rsidR="00147045" w:rsidRDefault="00147045" w:rsidP="00147045">
            <w:pPr>
              <w:pStyle w:val="ab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0A5D27" w14:textId="77777777" w:rsidR="00147045" w:rsidRDefault="00147045" w:rsidP="00147045">
            <w:pPr>
              <w:pStyle w:val="ab"/>
              <w:framePr w:wrap="auto" w:vAnchor="margin" w:yAlign="inline"/>
            </w:pPr>
          </w:p>
        </w:tc>
      </w:tr>
      <w:tr w:rsidR="00147045" w14:paraId="73980C92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1834AC2" w14:textId="043B64E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rPr>
                <w:lang w:bidi="ru-RU"/>
              </w:rPr>
              <w:t>15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4D7B644" w14:textId="46EABAD5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rPr>
                <w:lang w:bidi="ru-RU"/>
              </w:rPr>
              <w:t>1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278149D" w14:textId="5E2C5CE9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rPr>
                <w:lang w:bidi="ru-RU"/>
              </w:rPr>
              <w:t>17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3BB9092" w14:textId="6C53DD09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rPr>
                <w:lang w:bidi="ru-RU"/>
              </w:rPr>
              <w:t>1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DA5FA19" w14:textId="6BFFC88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rPr>
                <w:lang w:bidi="ru-RU"/>
              </w:rPr>
              <w:t>19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3784861" w14:textId="3EABE21D" w:rsidR="00147045" w:rsidRPr="00872CC6" w:rsidRDefault="00147045" w:rsidP="00147045">
            <w:pPr>
              <w:pStyle w:val="ab"/>
              <w:framePr w:wrap="auto" w:vAnchor="margin" w:yAlign="inline"/>
            </w:pPr>
            <w:r w:rsidRPr="00021885">
              <w:rPr>
                <w:lang w:bidi="ru-RU"/>
              </w:rPr>
              <w:t>2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87D8D07" w14:textId="38805A6F" w:rsidR="00147045" w:rsidRPr="00872CC6" w:rsidRDefault="00147045" w:rsidP="00147045">
            <w:pPr>
              <w:pStyle w:val="ab"/>
              <w:framePr w:wrap="auto" w:vAnchor="margin" w:yAlign="inline"/>
            </w:pPr>
            <w:r w:rsidRPr="00021885">
              <w:rPr>
                <w:lang w:bidi="ru-RU"/>
              </w:rPr>
              <w:t>21</w:t>
            </w:r>
          </w:p>
        </w:tc>
      </w:tr>
      <w:tr w:rsidR="00147045" w14:paraId="5A42A1F5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2744BC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C84B85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AA0A57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FF99BFA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E1B16B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E60296A" w14:textId="77777777" w:rsidR="00147045" w:rsidRDefault="00147045" w:rsidP="00147045">
            <w:pPr>
              <w:pStyle w:val="ab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21B5A7" w14:textId="77777777" w:rsidR="00147045" w:rsidRDefault="00147045" w:rsidP="00147045">
            <w:pPr>
              <w:pStyle w:val="ab"/>
              <w:framePr w:wrap="auto" w:vAnchor="margin" w:yAlign="inline"/>
            </w:pPr>
          </w:p>
        </w:tc>
      </w:tr>
      <w:tr w:rsidR="00147045" w14:paraId="63E3BA2C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94C091F" w14:textId="18394C2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rPr>
                <w:lang w:bidi="ru-RU"/>
              </w:rPr>
              <w:t>22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506D14B" w14:textId="373DDAE2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rPr>
                <w:lang w:bidi="ru-RU"/>
              </w:rPr>
              <w:t>2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197D45A" w14:textId="17269322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rPr>
                <w:lang w:bidi="ru-RU"/>
              </w:rPr>
              <w:t>24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8BA840B" w14:textId="6D6434D8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rPr>
                <w:lang w:bidi="ru-RU"/>
              </w:rPr>
              <w:t>2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66883DE" w14:textId="5E310E7A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rPr>
                <w:lang w:bidi="ru-RU"/>
              </w:rPr>
              <w:t>26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297CEBE" w14:textId="353C4C8E" w:rsidR="00147045" w:rsidRPr="00004954" w:rsidRDefault="00147045" w:rsidP="00147045">
            <w:pPr>
              <w:pStyle w:val="ab"/>
              <w:framePr w:wrap="auto" w:vAnchor="margin" w:yAlign="inline"/>
            </w:pPr>
            <w:r w:rsidRPr="00021885">
              <w:rPr>
                <w:lang w:bidi="ru-RU"/>
              </w:rPr>
              <w:t>2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4E30281" w14:textId="0A58C1BB" w:rsidR="00147045" w:rsidRPr="00004954" w:rsidRDefault="00147045" w:rsidP="00147045">
            <w:pPr>
              <w:pStyle w:val="ab"/>
              <w:framePr w:wrap="auto" w:vAnchor="margin" w:yAlign="inline"/>
            </w:pPr>
            <w:r w:rsidRPr="00021885">
              <w:rPr>
                <w:lang w:bidi="ru-RU"/>
              </w:rPr>
              <w:t>28</w:t>
            </w:r>
          </w:p>
        </w:tc>
      </w:tr>
      <w:tr w:rsidR="00147045" w14:paraId="29BEEC92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26A1A6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B82C06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1BD5A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0DF73C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688D0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F71E2F" w14:textId="77777777" w:rsidR="00147045" w:rsidRDefault="00147045" w:rsidP="00147045">
            <w:pPr>
              <w:pStyle w:val="ab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4DC658" w14:textId="77777777" w:rsidR="00147045" w:rsidRDefault="00147045" w:rsidP="00147045">
            <w:pPr>
              <w:pStyle w:val="ab"/>
              <w:framePr w:wrap="auto" w:vAnchor="margin" w:yAlign="inline"/>
            </w:pPr>
          </w:p>
        </w:tc>
      </w:tr>
      <w:tr w:rsidR="00147045" w14:paraId="2B922274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C866546" w14:textId="2C5BCB5B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rPr>
                <w:lang w:bidi="ru-RU"/>
              </w:rPr>
              <w:t>29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AE7E5CD" w14:textId="704D168B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021885">
              <w:rPr>
                <w:lang w:bidi="ru-RU"/>
              </w:rPr>
              <w:t>3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D67CC3A" w14:textId="0F8251AB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212B67E" w14:textId="53346F02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2EFEF6A" w14:textId="1D938AA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C0A839" w14:textId="403AE3DD" w:rsidR="00147045" w:rsidRPr="00004954" w:rsidRDefault="00147045" w:rsidP="00147045">
            <w:pPr>
              <w:pStyle w:val="ab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027011" w14:textId="2E445BCB" w:rsidR="00147045" w:rsidRPr="00004954" w:rsidRDefault="00147045" w:rsidP="00147045">
            <w:pPr>
              <w:pStyle w:val="ab"/>
              <w:framePr w:wrap="auto" w:vAnchor="margin" w:yAlign="inline"/>
            </w:pPr>
          </w:p>
        </w:tc>
      </w:tr>
      <w:tr w:rsidR="000357C6" w14:paraId="071EFF62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4093A9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6D73DD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A02CB56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3F8B37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8CCA92D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830848" w14:textId="77777777" w:rsidR="000357C6" w:rsidRDefault="000357C6" w:rsidP="00147045">
            <w:pPr>
              <w:pStyle w:val="ab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E158F8" w14:textId="77777777" w:rsidR="000357C6" w:rsidRDefault="000357C6" w:rsidP="00147045">
            <w:pPr>
              <w:pStyle w:val="ab"/>
              <w:framePr w:wrap="auto" w:vAnchor="margin" w:yAlign="inline"/>
            </w:pPr>
          </w:p>
        </w:tc>
      </w:tr>
      <w:tr w:rsidR="000357C6" w14:paraId="74E12894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B380B8C" w14:textId="1583B536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01FD57F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04E4899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7643D8CA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23E0BAF7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F7159B0" w14:textId="77777777" w:rsidR="000357C6" w:rsidRPr="00004954" w:rsidRDefault="000357C6" w:rsidP="00147045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3A8AAB7A" w14:textId="77777777" w:rsidR="000357C6" w:rsidRPr="00004954" w:rsidRDefault="000357C6" w:rsidP="00147045">
            <w:pPr>
              <w:rPr>
                <w:color w:val="60A489" w:themeColor="accent5" w:themeShade="BF"/>
              </w:rPr>
            </w:pPr>
          </w:p>
        </w:tc>
      </w:tr>
      <w:tr w:rsidR="000357C6" w14:paraId="43B0BB2B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CDEBDFB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82B4F15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08586B7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D8DC2CB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276B4F2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F088D07" w14:textId="77777777" w:rsidR="000357C6" w:rsidRDefault="000357C6" w:rsidP="00147045"/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17374A" w14:textId="77777777" w:rsidR="000357C6" w:rsidRDefault="000357C6" w:rsidP="00147045"/>
        </w:tc>
      </w:tr>
    </w:tbl>
    <w:p w14:paraId="6E093DAE" w14:textId="77777777" w:rsidR="000357C6" w:rsidRDefault="000357C6" w:rsidP="00A21C0B">
      <w:pPr>
        <w:spacing w:after="0"/>
      </w:pPr>
      <w:r>
        <w:rPr>
          <w:lang w:bidi="ru-RU"/>
        </w:rPr>
        <w:br w:type="page"/>
      </w:r>
    </w:p>
    <w:p w14:paraId="5A835992" w14:textId="77777777" w:rsidR="00A21C0B" w:rsidRDefault="00A21C0B" w:rsidP="00A21C0B">
      <w:pPr>
        <w:spacing w:after="0"/>
      </w:pPr>
    </w:p>
    <w:tbl>
      <w:tblPr>
        <w:tblStyle w:val="a3"/>
        <w:tblW w:w="149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2381"/>
        <w:gridCol w:w="2381"/>
        <w:gridCol w:w="2381"/>
        <w:gridCol w:w="1190"/>
        <w:gridCol w:w="1191"/>
        <w:gridCol w:w="1190"/>
        <w:gridCol w:w="1191"/>
        <w:gridCol w:w="1531"/>
        <w:gridCol w:w="1531"/>
      </w:tblGrid>
      <w:tr w:rsidR="000357C6" w14:paraId="4FCC9343" w14:textId="77777777" w:rsidTr="00147045">
        <w:trPr>
          <w:trHeight w:val="397"/>
        </w:trPr>
        <w:tc>
          <w:tcPr>
            <w:tcW w:w="2381" w:type="dxa"/>
          </w:tcPr>
          <w:p w14:paraId="73902CFA" w14:textId="77777777" w:rsidR="000357C6" w:rsidRDefault="000357C6" w:rsidP="00147045"/>
        </w:tc>
        <w:tc>
          <w:tcPr>
            <w:tcW w:w="2381" w:type="dxa"/>
          </w:tcPr>
          <w:p w14:paraId="7D1A5AE4" w14:textId="77777777" w:rsidR="000357C6" w:rsidRDefault="000357C6" w:rsidP="00147045"/>
        </w:tc>
        <w:tc>
          <w:tcPr>
            <w:tcW w:w="2381" w:type="dxa"/>
          </w:tcPr>
          <w:p w14:paraId="771DE891" w14:textId="77777777" w:rsidR="000357C6" w:rsidRDefault="000357C6" w:rsidP="00147045"/>
        </w:tc>
        <w:tc>
          <w:tcPr>
            <w:tcW w:w="7824" w:type="dxa"/>
            <w:gridSpan w:val="6"/>
            <w:vAlign w:val="center"/>
          </w:tcPr>
          <w:p w14:paraId="516FF9BC" w14:textId="77777777" w:rsidR="000357C6" w:rsidRDefault="000357C6" w:rsidP="00147045">
            <w:r>
              <w:rPr>
                <w:lang w:bidi="ru-RU"/>
              </w:rPr>
              <w:t>События в декабре</w:t>
            </w:r>
          </w:p>
        </w:tc>
      </w:tr>
      <w:tr w:rsidR="000357C6" w14:paraId="791B40D0" w14:textId="77777777" w:rsidTr="00147045">
        <w:trPr>
          <w:trHeight w:val="397"/>
        </w:trPr>
        <w:tc>
          <w:tcPr>
            <w:tcW w:w="4762" w:type="dxa"/>
            <w:gridSpan w:val="2"/>
            <w:vMerge w:val="restart"/>
          </w:tcPr>
          <w:p w14:paraId="763A55BE" w14:textId="77777777" w:rsidR="000357C6" w:rsidRPr="000357C6" w:rsidRDefault="004A3E53" w:rsidP="00147045">
            <w:pPr>
              <w:pStyle w:val="a8"/>
              <w:framePr w:wrap="auto" w:vAnchor="margin" w:yAlign="inline"/>
            </w:pPr>
            <w:sdt>
              <w:sdtPr>
                <w:id w:val="-1015383320"/>
                <w:placeholder>
                  <w:docPart w:val="A32481E6D8814FC9B1A68560E09A38DE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rPr>
                    <w:lang w:bidi="ru-RU"/>
                  </w:rPr>
                  <w:t>Декабрь</w:t>
                </w:r>
              </w:sdtContent>
            </w:sdt>
          </w:p>
        </w:tc>
        <w:tc>
          <w:tcPr>
            <w:tcW w:w="2381" w:type="dxa"/>
            <w:vMerge w:val="restart"/>
          </w:tcPr>
          <w:p w14:paraId="36F84326" w14:textId="2CC0CC3D" w:rsidR="000357C6" w:rsidRPr="00872CC6" w:rsidRDefault="00147045" w:rsidP="00147045">
            <w:pPr>
              <w:pStyle w:val="aa"/>
              <w:framePr w:wrap="auto" w:vAnchor="margin" w:yAlign="inline"/>
            </w:pPr>
            <w:r>
              <w:rPr>
                <w:lang w:bidi="ru-RU"/>
              </w:rPr>
              <w:t>202</w:t>
            </w:r>
            <w:r w:rsidR="004A3E53">
              <w:rPr>
                <w:lang w:bidi="ru-RU"/>
              </w:rPr>
              <w:t>3</w:t>
            </w:r>
          </w:p>
        </w:tc>
        <w:tc>
          <w:tcPr>
            <w:tcW w:w="1190" w:type="dxa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6D34DCA6" w14:textId="77777777" w:rsidR="000357C6" w:rsidRDefault="000357C6" w:rsidP="00147045"/>
        </w:tc>
        <w:tc>
          <w:tcPr>
            <w:tcW w:w="2381" w:type="dxa"/>
            <w:gridSpan w:val="2"/>
            <w:tcBorders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2001AFF6" w14:textId="77777777" w:rsidR="000357C6" w:rsidRDefault="000357C6" w:rsidP="00147045"/>
        </w:tc>
        <w:tc>
          <w:tcPr>
            <w:tcW w:w="1191" w:type="dxa"/>
            <w:tcBorders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BC83A51" w14:textId="77777777" w:rsidR="000357C6" w:rsidRDefault="000357C6" w:rsidP="00147045"/>
        </w:tc>
        <w:tc>
          <w:tcPr>
            <w:tcW w:w="3062" w:type="dxa"/>
            <w:gridSpan w:val="2"/>
            <w:tcBorders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B724058" w14:textId="77777777" w:rsidR="000357C6" w:rsidRDefault="000357C6" w:rsidP="00147045"/>
        </w:tc>
      </w:tr>
      <w:tr w:rsidR="000357C6" w14:paraId="2EF2AC21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25926B64" w14:textId="77777777" w:rsidR="000357C6" w:rsidRDefault="000357C6" w:rsidP="00147045"/>
        </w:tc>
        <w:tc>
          <w:tcPr>
            <w:tcW w:w="2381" w:type="dxa"/>
            <w:vMerge/>
          </w:tcPr>
          <w:p w14:paraId="7D2EB0AB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033C8C0E" w14:textId="77777777" w:rsidR="000357C6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4D5B958" w14:textId="77777777" w:rsidR="000357C6" w:rsidRDefault="000357C6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56345104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  <w:bottom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3014F473" w14:textId="77777777" w:rsidR="000357C6" w:rsidRDefault="000357C6" w:rsidP="00147045"/>
        </w:tc>
      </w:tr>
      <w:tr w:rsidR="000357C6" w14:paraId="5F61FD3F" w14:textId="77777777" w:rsidTr="00147045">
        <w:trPr>
          <w:trHeight w:val="397"/>
        </w:trPr>
        <w:tc>
          <w:tcPr>
            <w:tcW w:w="4762" w:type="dxa"/>
            <w:gridSpan w:val="2"/>
            <w:vMerge/>
          </w:tcPr>
          <w:p w14:paraId="2EC24B5A" w14:textId="77777777" w:rsidR="000357C6" w:rsidRDefault="000357C6" w:rsidP="00147045"/>
        </w:tc>
        <w:tc>
          <w:tcPr>
            <w:tcW w:w="2381" w:type="dxa"/>
            <w:vMerge/>
          </w:tcPr>
          <w:p w14:paraId="6ED17B9B" w14:textId="77777777" w:rsidR="000357C6" w:rsidRPr="00A93D4E" w:rsidRDefault="000357C6" w:rsidP="00147045">
            <w:pPr>
              <w:rPr>
                <w:b/>
                <w:bCs/>
              </w:rPr>
            </w:pPr>
          </w:p>
        </w:tc>
        <w:tc>
          <w:tcPr>
            <w:tcW w:w="1190" w:type="dxa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57FE72F" w14:textId="77777777" w:rsidR="000357C6" w:rsidRDefault="000357C6" w:rsidP="00147045"/>
        </w:tc>
        <w:tc>
          <w:tcPr>
            <w:tcW w:w="2381" w:type="dxa"/>
            <w:gridSpan w:val="2"/>
            <w:tcBorders>
              <w:top w:val="single" w:sz="4" w:space="0" w:color="F2F2F2" w:themeColor="background1" w:themeShade="F2"/>
              <w:righ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6D4FC45" w14:textId="77777777" w:rsidR="000357C6" w:rsidRDefault="000357C6" w:rsidP="00147045"/>
        </w:tc>
        <w:tc>
          <w:tcPr>
            <w:tcW w:w="1191" w:type="dxa"/>
            <w:tcBorders>
              <w:top w:val="single" w:sz="4" w:space="0" w:color="F2F2F2" w:themeColor="background1" w:themeShade="F2"/>
              <w:left w:val="single" w:sz="8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73DEC931" w14:textId="77777777" w:rsidR="000357C6" w:rsidRDefault="000357C6" w:rsidP="00147045"/>
        </w:tc>
        <w:tc>
          <w:tcPr>
            <w:tcW w:w="3062" w:type="dxa"/>
            <w:gridSpan w:val="2"/>
            <w:tcBorders>
              <w:top w:val="single" w:sz="4" w:space="0" w:color="F2F2F2" w:themeColor="background1" w:themeShade="F2"/>
            </w:tcBorders>
            <w:shd w:val="clear" w:color="auto" w:fill="FFFFFF" w:themeFill="background1"/>
            <w:vAlign w:val="center"/>
          </w:tcPr>
          <w:p w14:paraId="44D94CBE" w14:textId="77777777" w:rsidR="000357C6" w:rsidRDefault="000357C6" w:rsidP="00147045"/>
        </w:tc>
      </w:tr>
      <w:tr w:rsidR="00F65B25" w14:paraId="22FA1ECD" w14:textId="77777777" w:rsidTr="00147045">
        <w:trPr>
          <w:cantSplit/>
          <w:trHeight w:val="964"/>
        </w:trPr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21E2C" w:themeFill="accent1" w:themeFillShade="80"/>
            <w:textDirection w:val="btLr"/>
            <w:vAlign w:val="bottom"/>
          </w:tcPr>
          <w:p w14:paraId="4D3D4D20" w14:textId="77777777" w:rsidR="00F65B25" w:rsidRPr="00872CC6" w:rsidRDefault="004A3E53" w:rsidP="00147045">
            <w:pPr>
              <w:pStyle w:val="a9"/>
              <w:framePr w:wrap="auto" w:vAnchor="margin" w:yAlign="inline"/>
            </w:pPr>
            <w:sdt>
              <w:sdtPr>
                <w:id w:val="1623035422"/>
                <w:placeholder>
                  <w:docPart w:val="0D806AB881BD4F2C867AC1E2B56CDA79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rPr>
                    <w:lang w:bidi="ru-RU"/>
                  </w:rPr>
                  <w:t>ПН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1B2D42" w:themeFill="accent1" w:themeFillShade="BF"/>
            <w:textDirection w:val="btLr"/>
            <w:vAlign w:val="bottom"/>
          </w:tcPr>
          <w:p w14:paraId="43C4AC67" w14:textId="77777777" w:rsidR="00F65B25" w:rsidRPr="00872CC6" w:rsidRDefault="004A3E53" w:rsidP="00147045">
            <w:pPr>
              <w:pStyle w:val="a9"/>
              <w:framePr w:wrap="auto" w:vAnchor="margin" w:yAlign="inline"/>
            </w:pPr>
            <w:sdt>
              <w:sdtPr>
                <w:id w:val="1815910319"/>
                <w:placeholder>
                  <w:docPart w:val="AEB70A54252C4F0195CC04E28F94D626"/>
                </w:placeholder>
                <w:temporary/>
                <w:showingPlcHdr/>
                <w15:appearance w15:val="hidden"/>
              </w:sdtPr>
              <w:sdtEndPr/>
              <w:sdtContent>
                <w:r w:rsidR="00F65B25">
                  <w:rPr>
                    <w:lang w:bidi="ru-RU"/>
                  </w:rPr>
                  <w:t>ВТ</w:t>
                </w:r>
              </w:sdtContent>
            </w:sdt>
          </w:p>
        </w:tc>
        <w:tc>
          <w:tcPr>
            <w:tcW w:w="2381" w:type="dxa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B16B4D8" w14:textId="77777777" w:rsidR="00F65B25" w:rsidRPr="00872CC6" w:rsidRDefault="004A3E53" w:rsidP="00147045">
            <w:pPr>
              <w:pStyle w:val="a9"/>
              <w:framePr w:wrap="auto" w:vAnchor="margin" w:yAlign="inline"/>
            </w:pPr>
            <w:sdt>
              <w:sdtPr>
                <w:id w:val="1843354589"/>
                <w:placeholder>
                  <w:docPart w:val="DE27A0B31EEB4CD3B1E8C3F4100D06DA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rPr>
                    <w:lang w:bidi="ru-RU"/>
                  </w:rPr>
                  <w:t>СР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6124C2F8" w14:textId="77777777" w:rsidR="00F65B25" w:rsidRPr="00872CC6" w:rsidRDefault="004A3E53" w:rsidP="00147045">
            <w:pPr>
              <w:pStyle w:val="a9"/>
              <w:framePr w:wrap="auto" w:vAnchor="margin" w:yAlign="inline"/>
            </w:pPr>
            <w:sdt>
              <w:sdtPr>
                <w:id w:val="-1829896897"/>
                <w:placeholder>
                  <w:docPart w:val="95ED9822C8654D68A0D1F0BDE8282B66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rPr>
                    <w:lang w:bidi="ru-RU"/>
                  </w:rPr>
                  <w:t>ЧТ</w:t>
                </w:r>
              </w:sdtContent>
            </w:sdt>
          </w:p>
        </w:tc>
        <w:tc>
          <w:tcPr>
            <w:tcW w:w="2381" w:type="dxa"/>
            <w:gridSpan w:val="2"/>
            <w:tcBorders>
              <w:bottom w:val="single" w:sz="8" w:space="0" w:color="FFFFFF" w:themeColor="background1"/>
            </w:tcBorders>
            <w:shd w:val="clear" w:color="auto" w:fill="253D59" w:themeFill="accent1"/>
            <w:textDirection w:val="btLr"/>
            <w:vAlign w:val="bottom"/>
          </w:tcPr>
          <w:p w14:paraId="5A5891B6" w14:textId="77777777" w:rsidR="00F65B25" w:rsidRPr="00872CC6" w:rsidRDefault="004A3E53" w:rsidP="00147045">
            <w:pPr>
              <w:pStyle w:val="a9"/>
              <w:framePr w:wrap="auto" w:vAnchor="margin" w:yAlign="inline"/>
            </w:pPr>
            <w:sdt>
              <w:sdtPr>
                <w:id w:val="-884323788"/>
                <w:placeholder>
                  <w:docPart w:val="F4774EE3FB414366A314DDCD02C3E662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rPr>
                    <w:lang w:bidi="ru-RU"/>
                  </w:rPr>
                  <w:t>ПТ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12DAE95B" w14:textId="77777777" w:rsidR="00F65B25" w:rsidRPr="00872CC6" w:rsidRDefault="004A3E53" w:rsidP="00147045">
            <w:pPr>
              <w:pStyle w:val="a9"/>
              <w:framePr w:wrap="auto" w:vAnchor="margin" w:yAlign="inline"/>
            </w:pPr>
            <w:sdt>
              <w:sdtPr>
                <w:id w:val="54972193"/>
                <w:placeholder>
                  <w:docPart w:val="15CFB78B67B14D5AA10A9C668CCBF7D9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rPr>
                    <w:lang w:bidi="ru-RU"/>
                  </w:rPr>
                  <w:t>СБ</w:t>
                </w:r>
              </w:sdtContent>
            </w:sdt>
          </w:p>
        </w:tc>
        <w:tc>
          <w:tcPr>
            <w:tcW w:w="1531" w:type="dxa"/>
            <w:tcBorders>
              <w:bottom w:val="single" w:sz="8" w:space="0" w:color="FFFFFF" w:themeColor="background1"/>
            </w:tcBorders>
            <w:shd w:val="clear" w:color="auto" w:fill="60A489" w:themeFill="accent5" w:themeFillShade="BF"/>
            <w:textDirection w:val="btLr"/>
            <w:vAlign w:val="bottom"/>
          </w:tcPr>
          <w:p w14:paraId="733713A9" w14:textId="77777777" w:rsidR="00F65B25" w:rsidRPr="00872CC6" w:rsidRDefault="004A3E53" w:rsidP="00147045">
            <w:pPr>
              <w:pStyle w:val="a9"/>
              <w:framePr w:wrap="auto" w:vAnchor="margin" w:yAlign="inline"/>
            </w:pPr>
            <w:sdt>
              <w:sdtPr>
                <w:id w:val="-1709092986"/>
                <w:placeholder>
                  <w:docPart w:val="66FF64887B48402290A16C5733742372"/>
                </w:placeholder>
                <w:temporary/>
                <w:showingPlcHdr/>
                <w15:appearance w15:val="hidden"/>
              </w:sdtPr>
              <w:sdtEndPr/>
              <w:sdtContent>
                <w:r w:rsidR="00F65B25" w:rsidRPr="00F65B25">
                  <w:rPr>
                    <w:lang w:bidi="ru-RU"/>
                  </w:rPr>
                  <w:t>ВС</w:t>
                </w:r>
              </w:sdtContent>
            </w:sdt>
          </w:p>
        </w:tc>
      </w:tr>
      <w:tr w:rsidR="00147045" w14:paraId="3DD80CD6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07C613B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EAB0E90" w14:textId="0B78B0AC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35AAD83" w14:textId="1D1B2E4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rPr>
                <w:lang w:bidi="ru-RU"/>
              </w:rPr>
              <w:t>1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8BF5687" w14:textId="2A5AF89D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rPr>
                <w:lang w:bidi="ru-RU"/>
              </w:rPr>
              <w:t>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F674E04" w14:textId="4F2D066D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rPr>
                <w:lang w:bidi="ru-RU"/>
              </w:rPr>
              <w:t>3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28A22E" w14:textId="2E08C5E0" w:rsidR="00147045" w:rsidRPr="00872CC6" w:rsidRDefault="00147045" w:rsidP="00147045">
            <w:pPr>
              <w:pStyle w:val="ab"/>
              <w:framePr w:wrap="auto" w:vAnchor="margin" w:yAlign="inline"/>
            </w:pPr>
            <w:r w:rsidRPr="00C846CB">
              <w:rPr>
                <w:lang w:bidi="ru-RU"/>
              </w:rPr>
              <w:t>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E2976E" w14:textId="7541FD04" w:rsidR="00147045" w:rsidRPr="00872CC6" w:rsidRDefault="00147045" w:rsidP="00147045">
            <w:pPr>
              <w:pStyle w:val="ab"/>
              <w:framePr w:wrap="auto" w:vAnchor="margin" w:yAlign="inline"/>
            </w:pPr>
            <w:r w:rsidRPr="00C846CB">
              <w:rPr>
                <w:lang w:bidi="ru-RU"/>
              </w:rPr>
              <w:t>5</w:t>
            </w:r>
          </w:p>
        </w:tc>
      </w:tr>
      <w:tr w:rsidR="00147045" w14:paraId="58448E64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71383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686AB50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766F64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02CFF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AF03BB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D2F1220" w14:textId="77777777" w:rsidR="00147045" w:rsidRDefault="00147045" w:rsidP="00147045">
            <w:pPr>
              <w:pStyle w:val="ab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1D73623" w14:textId="77777777" w:rsidR="00147045" w:rsidRDefault="00147045" w:rsidP="00147045">
            <w:pPr>
              <w:pStyle w:val="ab"/>
              <w:framePr w:wrap="auto" w:vAnchor="margin" w:yAlign="inline"/>
            </w:pPr>
          </w:p>
        </w:tc>
      </w:tr>
      <w:tr w:rsidR="00147045" w14:paraId="15729060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9177C93" w14:textId="7DB04C6F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rPr>
                <w:lang w:bidi="ru-RU"/>
              </w:rPr>
              <w:t>6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51302F8" w14:textId="6398B3E5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rPr>
                <w:lang w:bidi="ru-RU"/>
              </w:rPr>
              <w:t>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565CFB0" w14:textId="7B7B0216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rPr>
                <w:lang w:bidi="ru-RU"/>
              </w:rPr>
              <w:t>8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5DDD8CD8" w14:textId="1D8FFB54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rPr>
                <w:lang w:bidi="ru-RU"/>
              </w:rPr>
              <w:t>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77128B1" w14:textId="7BB31885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rPr>
                <w:lang w:bidi="ru-RU"/>
              </w:rPr>
              <w:t>10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B32C931" w14:textId="18A47ACB" w:rsidR="00147045" w:rsidRPr="00872CC6" w:rsidRDefault="00147045" w:rsidP="00147045">
            <w:pPr>
              <w:pStyle w:val="ab"/>
              <w:framePr w:wrap="auto" w:vAnchor="margin" w:yAlign="inline"/>
            </w:pPr>
            <w:r w:rsidRPr="00C846CB">
              <w:rPr>
                <w:lang w:bidi="ru-RU"/>
              </w:rPr>
              <w:t>11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5D542A" w14:textId="31246020" w:rsidR="00147045" w:rsidRPr="00872CC6" w:rsidRDefault="00147045" w:rsidP="00147045">
            <w:pPr>
              <w:pStyle w:val="ab"/>
              <w:framePr w:wrap="auto" w:vAnchor="margin" w:yAlign="inline"/>
            </w:pPr>
            <w:r w:rsidRPr="00C846CB">
              <w:rPr>
                <w:lang w:bidi="ru-RU"/>
              </w:rPr>
              <w:t>12</w:t>
            </w:r>
          </w:p>
        </w:tc>
      </w:tr>
      <w:tr w:rsidR="00147045" w14:paraId="12C4FBDE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719606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3954695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0C1AE2D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143CB5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DC9E06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AA728B8" w14:textId="77777777" w:rsidR="00147045" w:rsidRDefault="00147045" w:rsidP="00147045">
            <w:pPr>
              <w:pStyle w:val="ab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9D1DAD5" w14:textId="77777777" w:rsidR="00147045" w:rsidRDefault="00147045" w:rsidP="00147045">
            <w:pPr>
              <w:pStyle w:val="ab"/>
              <w:framePr w:wrap="auto" w:vAnchor="margin" w:yAlign="inline"/>
            </w:pPr>
          </w:p>
        </w:tc>
      </w:tr>
      <w:tr w:rsidR="00147045" w14:paraId="0D79261D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9FF2900" w14:textId="1DDCCA45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rPr>
                <w:lang w:bidi="ru-RU"/>
              </w:rPr>
              <w:t>13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3CD4A510" w14:textId="08DD5223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rPr>
                <w:lang w:bidi="ru-RU"/>
              </w:rPr>
              <w:t>14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4CD3C44" w14:textId="21EBCB76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rPr>
                <w:lang w:bidi="ru-RU"/>
              </w:rPr>
              <w:t>15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08DD44C" w14:textId="2520EE1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rPr>
                <w:lang w:bidi="ru-RU"/>
              </w:rPr>
              <w:t>16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C16280D" w14:textId="5F7D7C03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rPr>
                <w:lang w:bidi="ru-RU"/>
              </w:rPr>
              <w:t>17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90B364A" w14:textId="0E3C47A6" w:rsidR="00147045" w:rsidRPr="00872CC6" w:rsidRDefault="00147045" w:rsidP="00147045">
            <w:pPr>
              <w:pStyle w:val="ab"/>
              <w:framePr w:wrap="auto" w:vAnchor="margin" w:yAlign="inline"/>
            </w:pPr>
            <w:r w:rsidRPr="00C846CB">
              <w:rPr>
                <w:lang w:bidi="ru-RU"/>
              </w:rPr>
              <w:t>18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E2E9E3B" w14:textId="329B6DBE" w:rsidR="00147045" w:rsidRPr="00872CC6" w:rsidRDefault="00147045" w:rsidP="00147045">
            <w:pPr>
              <w:pStyle w:val="ab"/>
              <w:framePr w:wrap="auto" w:vAnchor="margin" w:yAlign="inline"/>
            </w:pPr>
            <w:r w:rsidRPr="00C846CB">
              <w:rPr>
                <w:lang w:bidi="ru-RU"/>
              </w:rPr>
              <w:t>19</w:t>
            </w:r>
          </w:p>
        </w:tc>
      </w:tr>
      <w:tr w:rsidR="00147045" w14:paraId="4714E057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B7D091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5C9470E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5B7D202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8005C1D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0DA7FA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9600F92" w14:textId="77777777" w:rsidR="00147045" w:rsidRDefault="00147045" w:rsidP="00147045">
            <w:pPr>
              <w:pStyle w:val="ab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422F14" w14:textId="77777777" w:rsidR="00147045" w:rsidRDefault="00147045" w:rsidP="00147045">
            <w:pPr>
              <w:pStyle w:val="ab"/>
              <w:framePr w:wrap="auto" w:vAnchor="margin" w:yAlign="inline"/>
            </w:pPr>
          </w:p>
        </w:tc>
      </w:tr>
      <w:tr w:rsidR="00147045" w14:paraId="32D41B26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06EF4DCA" w14:textId="68F2998F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rPr>
                <w:lang w:bidi="ru-RU"/>
              </w:rPr>
              <w:t>20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587EC3E" w14:textId="3A2CCE4A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rPr>
                <w:lang w:bidi="ru-RU"/>
              </w:rPr>
              <w:t>21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6A7EC04A" w14:textId="74AA2E45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rPr>
                <w:lang w:bidi="ru-RU"/>
              </w:rPr>
              <w:t>22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BA3D8D0" w14:textId="7A1855E9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rPr>
                <w:lang w:bidi="ru-RU"/>
              </w:rPr>
              <w:t>23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77C155B0" w14:textId="58D3A2A4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rPr>
                <w:lang w:bidi="ru-RU"/>
              </w:rPr>
              <w:t>24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4F012EA2" w14:textId="63E0A06D" w:rsidR="00147045" w:rsidRPr="00004954" w:rsidRDefault="00147045" w:rsidP="00147045">
            <w:pPr>
              <w:pStyle w:val="ab"/>
              <w:framePr w:wrap="auto" w:vAnchor="margin" w:yAlign="inline"/>
            </w:pPr>
            <w:r w:rsidRPr="00C846CB">
              <w:rPr>
                <w:lang w:bidi="ru-RU"/>
              </w:rPr>
              <w:t>25</w:t>
            </w: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B66D3B1" w14:textId="6C1822E2" w:rsidR="00147045" w:rsidRPr="00004954" w:rsidRDefault="00147045" w:rsidP="00147045">
            <w:pPr>
              <w:pStyle w:val="ab"/>
              <w:framePr w:wrap="auto" w:vAnchor="margin" w:yAlign="inline"/>
            </w:pPr>
            <w:r w:rsidRPr="00C846CB">
              <w:rPr>
                <w:lang w:bidi="ru-RU"/>
              </w:rPr>
              <w:t>26</w:t>
            </w:r>
          </w:p>
        </w:tc>
      </w:tr>
      <w:tr w:rsidR="00147045" w14:paraId="21F0A7EF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E223F60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2E5ECB0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9B5F939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26DF04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F467817" w14:textId="77777777" w:rsidR="00147045" w:rsidRPr="00872CC6" w:rsidRDefault="00147045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D79E9D1" w14:textId="77777777" w:rsidR="00147045" w:rsidRDefault="00147045" w:rsidP="00147045">
            <w:pPr>
              <w:pStyle w:val="ab"/>
              <w:framePr w:wrap="auto" w:vAnchor="margin" w:yAlign="inline"/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90BBA24" w14:textId="77777777" w:rsidR="00147045" w:rsidRDefault="00147045" w:rsidP="00147045">
            <w:pPr>
              <w:pStyle w:val="ab"/>
              <w:framePr w:wrap="auto" w:vAnchor="margin" w:yAlign="inline"/>
            </w:pPr>
          </w:p>
        </w:tc>
      </w:tr>
      <w:tr w:rsidR="00147045" w14:paraId="7EF86CE0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8673FC9" w14:textId="7A06A95C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rPr>
                <w:lang w:bidi="ru-RU"/>
              </w:rPr>
              <w:t>27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C06D232" w14:textId="3C319ED7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rPr>
                <w:lang w:bidi="ru-RU"/>
              </w:rPr>
              <w:t>28</w:t>
            </w: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4CBA8947" w14:textId="730A4110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rPr>
                <w:lang w:bidi="ru-RU"/>
              </w:rPr>
              <w:t>29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2B313CB7" w14:textId="1D633BBC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rPr>
                <w:lang w:bidi="ru-RU"/>
              </w:rPr>
              <w:t>30</w:t>
            </w: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</w:tcPr>
          <w:p w14:paraId="1AF2FCBE" w14:textId="02F76D7F" w:rsidR="00147045" w:rsidRPr="00872CC6" w:rsidRDefault="00147045" w:rsidP="00147045">
            <w:pPr>
              <w:rPr>
                <w:color w:val="262626" w:themeColor="text1" w:themeTint="D9"/>
              </w:rPr>
            </w:pPr>
            <w:r w:rsidRPr="00C846CB">
              <w:rPr>
                <w:lang w:bidi="ru-RU"/>
              </w:rPr>
              <w:t>31</w:t>
            </w: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6D6CAB4" w14:textId="77777777" w:rsidR="00147045" w:rsidRPr="00004954" w:rsidRDefault="00147045" w:rsidP="00147045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92B58BF" w14:textId="77777777" w:rsidR="00147045" w:rsidRPr="00004954" w:rsidRDefault="00147045" w:rsidP="00147045">
            <w:pPr>
              <w:rPr>
                <w:color w:val="60A489" w:themeColor="accent5" w:themeShade="BF"/>
              </w:rPr>
            </w:pPr>
          </w:p>
        </w:tc>
      </w:tr>
      <w:tr w:rsidR="000357C6" w14:paraId="45F0D9A0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B75D73F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2CF47C2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50095F9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28649A5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24C43721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683ADF4" w14:textId="77777777" w:rsidR="000357C6" w:rsidRDefault="000357C6" w:rsidP="00147045"/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54B52F9F" w14:textId="77777777" w:rsidR="000357C6" w:rsidRDefault="000357C6" w:rsidP="00147045"/>
        </w:tc>
      </w:tr>
      <w:tr w:rsidR="000357C6" w14:paraId="71B3A5E6" w14:textId="77777777" w:rsidTr="00147045">
        <w:trPr>
          <w:trHeight w:val="340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43D9BA6C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12D19F46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ED7F256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0D787FAC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D9D9D9" w:themeFill="background1" w:themeFillShade="D9"/>
            <w:vAlign w:val="center"/>
          </w:tcPr>
          <w:p w14:paraId="62C6A653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79E7AADF" w14:textId="77777777" w:rsidR="000357C6" w:rsidRPr="00004954" w:rsidRDefault="000357C6" w:rsidP="00147045">
            <w:pPr>
              <w:rPr>
                <w:color w:val="60A489" w:themeColor="accent5" w:themeShade="BF"/>
              </w:rPr>
            </w:pPr>
          </w:p>
        </w:tc>
        <w:tc>
          <w:tcPr>
            <w:tcW w:w="1531" w:type="dxa"/>
            <w:tcBorders>
              <w:top w:val="single" w:sz="8" w:space="0" w:color="FFFFFF" w:themeColor="background1"/>
              <w:left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  <w:vAlign w:val="center"/>
          </w:tcPr>
          <w:p w14:paraId="47931C5B" w14:textId="77777777" w:rsidR="000357C6" w:rsidRPr="00004954" w:rsidRDefault="000357C6" w:rsidP="00147045">
            <w:pPr>
              <w:rPr>
                <w:color w:val="60A489" w:themeColor="accent5" w:themeShade="BF"/>
              </w:rPr>
            </w:pPr>
          </w:p>
        </w:tc>
      </w:tr>
      <w:tr w:rsidR="000357C6" w14:paraId="40288557" w14:textId="77777777" w:rsidTr="00430E26">
        <w:trPr>
          <w:trHeight w:val="864"/>
        </w:trPr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3F05667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062F6BFD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644E6FB9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020E97E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2381" w:type="dxa"/>
            <w:gridSpan w:val="2"/>
            <w:tcBorders>
              <w:top w:val="single" w:sz="8" w:space="0" w:color="FFFFFF" w:themeColor="background1"/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79AA6614" w14:textId="77777777" w:rsidR="000357C6" w:rsidRPr="00872CC6" w:rsidRDefault="000357C6" w:rsidP="00147045">
            <w:pPr>
              <w:rPr>
                <w:color w:val="262626" w:themeColor="text1" w:themeTint="D9"/>
              </w:rPr>
            </w:pPr>
          </w:p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191B0F45" w14:textId="77777777" w:rsidR="000357C6" w:rsidRDefault="000357C6" w:rsidP="00147045"/>
        </w:tc>
        <w:tc>
          <w:tcPr>
            <w:tcW w:w="1531" w:type="dxa"/>
            <w:tcBorders>
              <w:left w:val="single" w:sz="8" w:space="0" w:color="FFFFFF" w:themeColor="background1"/>
              <w:bottom w:val="single" w:sz="8" w:space="0" w:color="FFFFFF" w:themeColor="background1"/>
              <w:right w:val="single" w:sz="8" w:space="0" w:color="FFFFFF" w:themeColor="background1"/>
            </w:tcBorders>
            <w:shd w:val="clear" w:color="auto" w:fill="F2F2F2" w:themeFill="background1" w:themeFillShade="F2"/>
          </w:tcPr>
          <w:p w14:paraId="3E25833D" w14:textId="77777777" w:rsidR="000357C6" w:rsidRDefault="000357C6" w:rsidP="00147045"/>
        </w:tc>
      </w:tr>
    </w:tbl>
    <w:p w14:paraId="6D902DB3" w14:textId="77777777" w:rsidR="000357C6" w:rsidRDefault="000357C6" w:rsidP="00A21C0B">
      <w:pPr>
        <w:spacing w:after="0"/>
      </w:pPr>
    </w:p>
    <w:sectPr w:rsidR="000357C6" w:rsidSect="000E069F">
      <w:headerReference w:type="default" r:id="rId10"/>
      <w:pgSz w:w="16838" w:h="11906" w:orient="landscape" w:code="9"/>
      <w:pgMar w:top="288" w:right="936" w:bottom="144" w:left="936" w:header="144" w:footer="14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F1AAAB" w14:textId="77777777" w:rsidR="008D6830" w:rsidRDefault="008D6830" w:rsidP="00A93D4E">
      <w:pPr>
        <w:spacing w:after="0" w:line="240" w:lineRule="auto"/>
      </w:pPr>
      <w:r>
        <w:separator/>
      </w:r>
    </w:p>
  </w:endnote>
  <w:endnote w:type="continuationSeparator" w:id="0">
    <w:p w14:paraId="6F455F54" w14:textId="77777777" w:rsidR="008D6830" w:rsidRDefault="008D6830" w:rsidP="00A93D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agona Book">
    <w:altName w:val="Sagona Book"/>
    <w:charset w:val="00"/>
    <w:family w:val="roman"/>
    <w:pitch w:val="variable"/>
    <w:sig w:usb0="8000002F" w:usb1="0000000A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8A122D" w14:textId="77777777" w:rsidR="008D6830" w:rsidRDefault="008D6830" w:rsidP="00A93D4E">
      <w:pPr>
        <w:spacing w:after="0" w:line="240" w:lineRule="auto"/>
      </w:pPr>
      <w:r>
        <w:separator/>
      </w:r>
    </w:p>
  </w:footnote>
  <w:footnote w:type="continuationSeparator" w:id="0">
    <w:p w14:paraId="73ADDA85" w14:textId="77777777" w:rsidR="008D6830" w:rsidRDefault="008D6830" w:rsidP="00A93D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97F109" w14:textId="77777777" w:rsidR="00C100B3" w:rsidRDefault="00C100B3">
    <w:pPr>
      <w:pStyle w:val="a4"/>
    </w:pPr>
    <w:r w:rsidRPr="00872CC6">
      <w:rPr>
        <w:noProof/>
        <w:lang w:bidi="ru-R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FC9970F" wp14:editId="32D9BC2E">
              <wp:simplePos x="0" y="0"/>
              <wp:positionH relativeFrom="page">
                <wp:align>right</wp:align>
              </wp:positionH>
              <wp:positionV relativeFrom="paragraph">
                <wp:posOffset>-453390</wp:posOffset>
              </wp:positionV>
              <wp:extent cx="10687050" cy="2043120"/>
              <wp:effectExtent l="0" t="0" r="0" b="0"/>
              <wp:wrapNone/>
              <wp:docPr id="6" name="Прямоугольник 5">
                <a:extLst xmlns:a="http://schemas.openxmlformats.org/drawingml/2006/main">
                  <a:ext uri="{FF2B5EF4-FFF2-40B4-BE49-F238E27FC236}">
                    <a16:creationId xmlns:a16="http://schemas.microsoft.com/office/drawing/2014/main" id="{8E74A688-B7B3-4310-B929-E2910E42203F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687050" cy="204312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44CCC318" id="Прямоугольник 5" o:spid="_x0000_s1026" style="position:absolute;margin-left:790.3pt;margin-top:-35.7pt;width:841.5pt;height:160.9pt;z-index:251659264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" fillcolor="#f2f2f2 [3052]" stroked="f" strokeweight="1pt">
              <w10:wrap anchorx="page"/>
            </v:rect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bEwtjQzMDcyM7BQ0lEKTi0uzszPAykwqgUAQ53FmiwAAAA="/>
  </w:docVars>
  <w:rsids>
    <w:rsidRoot w:val="003334CF"/>
    <w:rsid w:val="00004954"/>
    <w:rsid w:val="000357C6"/>
    <w:rsid w:val="000E069F"/>
    <w:rsid w:val="00125524"/>
    <w:rsid w:val="00147045"/>
    <w:rsid w:val="00157CF0"/>
    <w:rsid w:val="001861B6"/>
    <w:rsid w:val="00197E7C"/>
    <w:rsid w:val="00286E87"/>
    <w:rsid w:val="002C5DA9"/>
    <w:rsid w:val="003334CF"/>
    <w:rsid w:val="003D0B37"/>
    <w:rsid w:val="00430E26"/>
    <w:rsid w:val="004A3E53"/>
    <w:rsid w:val="004D3FF5"/>
    <w:rsid w:val="005A20B8"/>
    <w:rsid w:val="006764B0"/>
    <w:rsid w:val="00684C3E"/>
    <w:rsid w:val="007927B9"/>
    <w:rsid w:val="0079382C"/>
    <w:rsid w:val="007B1C28"/>
    <w:rsid w:val="008153BC"/>
    <w:rsid w:val="00872CC6"/>
    <w:rsid w:val="008D6830"/>
    <w:rsid w:val="009951FE"/>
    <w:rsid w:val="009A13E1"/>
    <w:rsid w:val="009A3539"/>
    <w:rsid w:val="00A21C0B"/>
    <w:rsid w:val="00A33777"/>
    <w:rsid w:val="00A7573E"/>
    <w:rsid w:val="00A93D4E"/>
    <w:rsid w:val="00AF3F58"/>
    <w:rsid w:val="00AF7D70"/>
    <w:rsid w:val="00B0326B"/>
    <w:rsid w:val="00B20F16"/>
    <w:rsid w:val="00B679F1"/>
    <w:rsid w:val="00BB4157"/>
    <w:rsid w:val="00BF54A2"/>
    <w:rsid w:val="00C100B3"/>
    <w:rsid w:val="00D461FF"/>
    <w:rsid w:val="00D7093F"/>
    <w:rsid w:val="00D72D9B"/>
    <w:rsid w:val="00E27DDF"/>
    <w:rsid w:val="00E74826"/>
    <w:rsid w:val="00F65B25"/>
    <w:rsid w:val="00F6615F"/>
    <w:rsid w:val="00F95E9F"/>
    <w:rsid w:val="00FB65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7CE4A99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33777"/>
    <w:rPr>
      <w:rFonts w:ascii="Times New Roman" w:hAnsi="Times New Roman"/>
    </w:rPr>
  </w:style>
  <w:style w:type="paragraph" w:styleId="1">
    <w:name w:val="heading 1"/>
    <w:basedOn w:val="a"/>
    <w:next w:val="a"/>
    <w:link w:val="10"/>
    <w:uiPriority w:val="9"/>
    <w:qFormat/>
    <w:rsid w:val="00A33777"/>
    <w:pPr>
      <w:keepNext/>
      <w:keepLines/>
      <w:spacing w:before="240" w:after="0"/>
      <w:outlineLvl w:val="0"/>
    </w:pPr>
    <w:rPr>
      <w:rFonts w:eastAsiaTheme="majorEastAsia" w:cstheme="majorBidi"/>
      <w:color w:val="1B2D42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93D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semiHidden/>
    <w:rsid w:val="00E74826"/>
  </w:style>
  <w:style w:type="paragraph" w:styleId="a6">
    <w:name w:val="footer"/>
    <w:basedOn w:val="a"/>
    <w:link w:val="a7"/>
    <w:uiPriority w:val="99"/>
    <w:semiHidden/>
    <w:rsid w:val="00A93D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semiHidden/>
    <w:rsid w:val="00E74826"/>
  </w:style>
  <w:style w:type="paragraph" w:customStyle="1" w:styleId="a8">
    <w:name w:val="Месяц"/>
    <w:basedOn w:val="a"/>
    <w:qFormat/>
    <w:rsid w:val="00F6615F"/>
    <w:pPr>
      <w:framePr w:wrap="around" w:vAnchor="page" w:hAnchor="text" w:y="795"/>
      <w:spacing w:after="0" w:line="192" w:lineRule="auto"/>
      <w:ind w:left="-144"/>
      <w:contextualSpacing/>
      <w:jc w:val="right"/>
    </w:pPr>
    <w:rPr>
      <w:b/>
      <w:bCs/>
      <w:color w:val="253D59" w:themeColor="accent1"/>
      <w:sz w:val="84"/>
      <w:szCs w:val="96"/>
    </w:rPr>
  </w:style>
  <w:style w:type="paragraph" w:customStyle="1" w:styleId="a9">
    <w:name w:val="День недели"/>
    <w:basedOn w:val="a"/>
    <w:qFormat/>
    <w:rsid w:val="00A33777"/>
    <w:pPr>
      <w:framePr w:wrap="around" w:vAnchor="page" w:hAnchor="text" w:y="795"/>
      <w:spacing w:after="0" w:line="240" w:lineRule="auto"/>
      <w:ind w:left="113" w:right="113"/>
    </w:pPr>
    <w:rPr>
      <w:b/>
      <w:bCs/>
      <w:color w:val="FFFFFF" w:themeColor="background1"/>
      <w:sz w:val="28"/>
      <w:szCs w:val="28"/>
    </w:rPr>
  </w:style>
  <w:style w:type="paragraph" w:customStyle="1" w:styleId="aa">
    <w:name w:val="Год"/>
    <w:basedOn w:val="a"/>
    <w:qFormat/>
    <w:rsid w:val="00A33777"/>
    <w:pPr>
      <w:framePr w:wrap="around" w:vAnchor="page" w:hAnchor="text" w:y="795"/>
      <w:spacing w:after="0" w:line="240" w:lineRule="auto"/>
    </w:pPr>
    <w:rPr>
      <w:sz w:val="36"/>
      <w:szCs w:val="36"/>
    </w:rPr>
  </w:style>
  <w:style w:type="paragraph" w:customStyle="1" w:styleId="ab">
    <w:name w:val="Выходной"/>
    <w:basedOn w:val="a"/>
    <w:qFormat/>
    <w:rsid w:val="00A33777"/>
    <w:pPr>
      <w:framePr w:wrap="around" w:vAnchor="page" w:hAnchor="text" w:y="795"/>
      <w:spacing w:after="0" w:line="240" w:lineRule="auto"/>
    </w:pPr>
    <w:rPr>
      <w:color w:val="60A489" w:themeColor="accent5" w:themeShade="BF"/>
    </w:rPr>
  </w:style>
  <w:style w:type="character" w:styleId="ac">
    <w:name w:val="Placeholder Text"/>
    <w:basedOn w:val="a0"/>
    <w:uiPriority w:val="99"/>
    <w:semiHidden/>
    <w:rsid w:val="00C100B3"/>
    <w:rPr>
      <w:color w:val="808080"/>
    </w:rPr>
  </w:style>
  <w:style w:type="paragraph" w:styleId="ad">
    <w:name w:val="List Paragraph"/>
    <w:basedOn w:val="a"/>
    <w:uiPriority w:val="34"/>
    <w:semiHidden/>
    <w:qFormat/>
    <w:rsid w:val="00C100B3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A33777"/>
    <w:rPr>
      <w:rFonts w:ascii="Times New Roman" w:eastAsiaTheme="majorEastAsia" w:hAnsi="Times New Roman" w:cstheme="majorBidi"/>
      <w:color w:val="1B2D42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8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4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8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3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5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311DCE41E7840169C8D709292E0DB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C6F15B-13F1-46BF-8C04-F5112B0FB265}"/>
      </w:docPartPr>
      <w:docPartBody>
        <w:p w:rsidR="0064349F" w:rsidRDefault="00DC7087">
          <w:pPr>
            <w:pStyle w:val="D311DCE41E7840169C8D709292E0DBA3"/>
          </w:pPr>
          <w:r>
            <w:rPr>
              <w:lang w:bidi="ru-RU"/>
            </w:rPr>
            <w:t>Сентябрь</w:t>
          </w:r>
        </w:p>
      </w:docPartBody>
    </w:docPart>
    <w:docPart>
      <w:docPartPr>
        <w:name w:val="C0015F3E8A5A4DF2970C6CC494E70C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4DE4B1-B756-4641-B5FB-BACA0AEB84C8}"/>
      </w:docPartPr>
      <w:docPartBody>
        <w:p w:rsidR="0064349F" w:rsidRDefault="00DC7087">
          <w:pPr>
            <w:pStyle w:val="C0015F3E8A5A4DF2970C6CC494E70C70"/>
          </w:pPr>
          <w:r w:rsidRPr="00F65B25">
            <w:rPr>
              <w:lang w:bidi="ru-RU"/>
            </w:rPr>
            <w:t>ПН</w:t>
          </w:r>
        </w:p>
      </w:docPartBody>
    </w:docPart>
    <w:docPart>
      <w:docPartPr>
        <w:name w:val="752484E5484246EEB3D75DE7BA778B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2B233-6DAF-4432-A1CA-35312852E106}"/>
      </w:docPartPr>
      <w:docPartBody>
        <w:p w:rsidR="0064349F" w:rsidRDefault="00DC7087">
          <w:pPr>
            <w:pStyle w:val="752484E5484246EEB3D75DE7BA778BEB"/>
          </w:pPr>
          <w:r>
            <w:rPr>
              <w:lang w:bidi="ru-RU"/>
            </w:rPr>
            <w:t>ВТ</w:t>
          </w:r>
        </w:p>
      </w:docPartBody>
    </w:docPart>
    <w:docPart>
      <w:docPartPr>
        <w:name w:val="846312AB7E374E4489F42D28E3793E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1571A-F5E9-4927-830B-86D855125EA2}"/>
      </w:docPartPr>
      <w:docPartBody>
        <w:p w:rsidR="0064349F" w:rsidRDefault="00DC7087">
          <w:pPr>
            <w:pStyle w:val="846312AB7E374E4489F42D28E3793EAA"/>
          </w:pPr>
          <w:r w:rsidRPr="00F65B25">
            <w:rPr>
              <w:lang w:bidi="ru-RU"/>
            </w:rPr>
            <w:t>СР</w:t>
          </w:r>
        </w:p>
      </w:docPartBody>
    </w:docPart>
    <w:docPart>
      <w:docPartPr>
        <w:name w:val="B596A9F3B0D744C69580C76B7CD0E0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3CFA07-A8F0-41C8-A8FE-E3DC946FF09F}"/>
      </w:docPartPr>
      <w:docPartBody>
        <w:p w:rsidR="0064349F" w:rsidRDefault="00DC7087">
          <w:pPr>
            <w:pStyle w:val="B596A9F3B0D744C69580C76B7CD0E0FD"/>
          </w:pPr>
          <w:r w:rsidRPr="00F65B25">
            <w:rPr>
              <w:lang w:bidi="ru-RU"/>
            </w:rPr>
            <w:t>ЧТ</w:t>
          </w:r>
        </w:p>
      </w:docPartBody>
    </w:docPart>
    <w:docPart>
      <w:docPartPr>
        <w:name w:val="BC0329369C46440AA3C1CE98BB547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309B69-8318-4A36-8A5E-6D4799622892}"/>
      </w:docPartPr>
      <w:docPartBody>
        <w:p w:rsidR="0064349F" w:rsidRDefault="00DC7087">
          <w:pPr>
            <w:pStyle w:val="BC0329369C46440AA3C1CE98BB547E3A"/>
          </w:pPr>
          <w:r w:rsidRPr="00F65B25">
            <w:rPr>
              <w:lang w:bidi="ru-RU"/>
            </w:rPr>
            <w:t>ПТ</w:t>
          </w:r>
        </w:p>
      </w:docPartBody>
    </w:docPart>
    <w:docPart>
      <w:docPartPr>
        <w:name w:val="C691AF3F13BF4AA498803308389CB5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DDB791-592D-4C0F-8C04-9FE73A9CED6A}"/>
      </w:docPartPr>
      <w:docPartBody>
        <w:p w:rsidR="0064349F" w:rsidRDefault="00DC7087">
          <w:pPr>
            <w:pStyle w:val="C691AF3F13BF4AA498803308389CB5F6"/>
          </w:pPr>
          <w:r w:rsidRPr="00F65B25">
            <w:rPr>
              <w:lang w:bidi="ru-RU"/>
            </w:rPr>
            <w:t>СБ</w:t>
          </w:r>
        </w:p>
      </w:docPartBody>
    </w:docPart>
    <w:docPart>
      <w:docPartPr>
        <w:name w:val="7B2D5AF8BA2542FF9B3B6AA952878A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B075C1-C70F-4B0E-9D04-0A854C774396}"/>
      </w:docPartPr>
      <w:docPartBody>
        <w:p w:rsidR="0064349F" w:rsidRDefault="00DC7087">
          <w:pPr>
            <w:pStyle w:val="7B2D5AF8BA2542FF9B3B6AA952878AA3"/>
          </w:pPr>
          <w:r w:rsidRPr="00F65B25">
            <w:rPr>
              <w:lang w:bidi="ru-RU"/>
            </w:rPr>
            <w:t>ВС</w:t>
          </w:r>
        </w:p>
      </w:docPartBody>
    </w:docPart>
    <w:docPart>
      <w:docPartPr>
        <w:name w:val="6703418D99014432A8AAA2CC5F3EA1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0EFB7A-4F58-42EC-A17E-04D918E6242D}"/>
      </w:docPartPr>
      <w:docPartBody>
        <w:p w:rsidR="0064349F" w:rsidRDefault="00DC7087">
          <w:pPr>
            <w:pStyle w:val="6703418D99014432A8AAA2CC5F3EA1E7"/>
          </w:pPr>
          <w:r>
            <w:rPr>
              <w:lang w:bidi="ru-RU"/>
            </w:rPr>
            <w:t>Октябрь</w:t>
          </w:r>
        </w:p>
      </w:docPartBody>
    </w:docPart>
    <w:docPart>
      <w:docPartPr>
        <w:name w:val="B2890F3674E9446F872964F76E5188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D43E98-84F7-40FD-BAF7-902AB1F63FEC}"/>
      </w:docPartPr>
      <w:docPartBody>
        <w:p w:rsidR="0064349F" w:rsidRDefault="00DC7087">
          <w:pPr>
            <w:pStyle w:val="B2890F3674E9446F872964F76E518800"/>
          </w:pPr>
          <w:r w:rsidRPr="00F65B25">
            <w:rPr>
              <w:lang w:bidi="ru-RU"/>
            </w:rPr>
            <w:t>ПН</w:t>
          </w:r>
        </w:p>
      </w:docPartBody>
    </w:docPart>
    <w:docPart>
      <w:docPartPr>
        <w:name w:val="EA8B0C3F4E074F5F81C5FD67D1ACD5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614495-828E-4523-88C1-1481A6616136}"/>
      </w:docPartPr>
      <w:docPartBody>
        <w:p w:rsidR="0064349F" w:rsidRDefault="00DC7087">
          <w:pPr>
            <w:pStyle w:val="EA8B0C3F4E074F5F81C5FD67D1ACD50D"/>
          </w:pPr>
          <w:r>
            <w:rPr>
              <w:lang w:bidi="ru-RU"/>
            </w:rPr>
            <w:t>ВТ</w:t>
          </w:r>
        </w:p>
      </w:docPartBody>
    </w:docPart>
    <w:docPart>
      <w:docPartPr>
        <w:name w:val="721834F0A67D4F298CAB90269030AC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1F0F66-A6EC-4F7C-BDF2-D8D5E315A942}"/>
      </w:docPartPr>
      <w:docPartBody>
        <w:p w:rsidR="0064349F" w:rsidRDefault="00DC7087">
          <w:pPr>
            <w:pStyle w:val="721834F0A67D4F298CAB90269030ACE4"/>
          </w:pPr>
          <w:r w:rsidRPr="00F65B25">
            <w:rPr>
              <w:lang w:bidi="ru-RU"/>
            </w:rPr>
            <w:t>СР</w:t>
          </w:r>
        </w:p>
      </w:docPartBody>
    </w:docPart>
    <w:docPart>
      <w:docPartPr>
        <w:name w:val="06B87101699C403FB2BE96B3A76751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78674C-55CB-404A-83A8-E977C494501A}"/>
      </w:docPartPr>
      <w:docPartBody>
        <w:p w:rsidR="0064349F" w:rsidRDefault="00DC7087">
          <w:pPr>
            <w:pStyle w:val="06B87101699C403FB2BE96B3A76751F4"/>
          </w:pPr>
          <w:r w:rsidRPr="00F65B25">
            <w:rPr>
              <w:lang w:bidi="ru-RU"/>
            </w:rPr>
            <w:t>ЧТ</w:t>
          </w:r>
        </w:p>
      </w:docPartBody>
    </w:docPart>
    <w:docPart>
      <w:docPartPr>
        <w:name w:val="2450E9E639DE431A9D65F096931DAD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630777-6350-4D33-83FE-4B65CA57E902}"/>
      </w:docPartPr>
      <w:docPartBody>
        <w:p w:rsidR="0064349F" w:rsidRDefault="00DC7087">
          <w:pPr>
            <w:pStyle w:val="2450E9E639DE431A9D65F096931DADA3"/>
          </w:pPr>
          <w:r w:rsidRPr="00F65B25">
            <w:rPr>
              <w:lang w:bidi="ru-RU"/>
            </w:rPr>
            <w:t>ПТ</w:t>
          </w:r>
        </w:p>
      </w:docPartBody>
    </w:docPart>
    <w:docPart>
      <w:docPartPr>
        <w:name w:val="6E8D002370A247AAA662738F918856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E9B4ED-FE4B-45F6-ACE5-5212A4F05411}"/>
      </w:docPartPr>
      <w:docPartBody>
        <w:p w:rsidR="0064349F" w:rsidRDefault="00DC7087">
          <w:pPr>
            <w:pStyle w:val="6E8D002370A247AAA662738F918856B9"/>
          </w:pPr>
          <w:r w:rsidRPr="00F65B25">
            <w:rPr>
              <w:lang w:bidi="ru-RU"/>
            </w:rPr>
            <w:t>СБ</w:t>
          </w:r>
        </w:p>
      </w:docPartBody>
    </w:docPart>
    <w:docPart>
      <w:docPartPr>
        <w:name w:val="9A8A76B70600482BBB3EF286EDB286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A5B023F-4723-4D75-BA63-74FC621FCDC2}"/>
      </w:docPartPr>
      <w:docPartBody>
        <w:p w:rsidR="0064349F" w:rsidRDefault="00DC7087">
          <w:pPr>
            <w:pStyle w:val="9A8A76B70600482BBB3EF286EDB2864F"/>
          </w:pPr>
          <w:r w:rsidRPr="00F65B25">
            <w:rPr>
              <w:lang w:bidi="ru-RU"/>
            </w:rPr>
            <w:t>ВС</w:t>
          </w:r>
        </w:p>
      </w:docPartBody>
    </w:docPart>
    <w:docPart>
      <w:docPartPr>
        <w:name w:val="DC091178C4FD4901AD75F1E90B916D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2EAF60-C6A9-4FD5-841D-4EEB1C717EE9}"/>
      </w:docPartPr>
      <w:docPartBody>
        <w:p w:rsidR="0064349F" w:rsidRDefault="00DC7087">
          <w:pPr>
            <w:pStyle w:val="DC091178C4FD4901AD75F1E90B916D2B"/>
          </w:pPr>
          <w:r>
            <w:rPr>
              <w:lang w:bidi="ru-RU"/>
            </w:rPr>
            <w:t>Ноябрь</w:t>
          </w:r>
        </w:p>
      </w:docPartBody>
    </w:docPart>
    <w:docPart>
      <w:docPartPr>
        <w:name w:val="B5C1D48B0418416C8563AF2A8FB0E8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01A7DD-0780-44C5-B6AE-48CAF4C33AA5}"/>
      </w:docPartPr>
      <w:docPartBody>
        <w:p w:rsidR="0064349F" w:rsidRDefault="00DC7087">
          <w:pPr>
            <w:pStyle w:val="B5C1D48B0418416C8563AF2A8FB0E808"/>
          </w:pPr>
          <w:r w:rsidRPr="00F65B25">
            <w:rPr>
              <w:lang w:bidi="ru-RU"/>
            </w:rPr>
            <w:t>ПН</w:t>
          </w:r>
        </w:p>
      </w:docPartBody>
    </w:docPart>
    <w:docPart>
      <w:docPartPr>
        <w:name w:val="91ECA9A72ACB4E1C8FB8830E01C6CD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E26E64-EEB1-4504-B008-8488674BDCDE}"/>
      </w:docPartPr>
      <w:docPartBody>
        <w:p w:rsidR="0064349F" w:rsidRDefault="00DC7087">
          <w:pPr>
            <w:pStyle w:val="91ECA9A72ACB4E1C8FB8830E01C6CD1C"/>
          </w:pPr>
          <w:r>
            <w:rPr>
              <w:lang w:bidi="ru-RU"/>
            </w:rPr>
            <w:t>ВТ</w:t>
          </w:r>
        </w:p>
      </w:docPartBody>
    </w:docPart>
    <w:docPart>
      <w:docPartPr>
        <w:name w:val="6EC919B3DB9A4AD69575CFEFAE6726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614462-1EDB-4BF4-83E2-2F97DAC724E8}"/>
      </w:docPartPr>
      <w:docPartBody>
        <w:p w:rsidR="0064349F" w:rsidRDefault="00DC7087">
          <w:pPr>
            <w:pStyle w:val="6EC919B3DB9A4AD69575CFEFAE6726AB"/>
          </w:pPr>
          <w:r w:rsidRPr="00F65B25">
            <w:rPr>
              <w:lang w:bidi="ru-RU"/>
            </w:rPr>
            <w:t>СР</w:t>
          </w:r>
        </w:p>
      </w:docPartBody>
    </w:docPart>
    <w:docPart>
      <w:docPartPr>
        <w:name w:val="9C017F5D5A5D44749CFDDF916D56FD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EB6511-DCE8-4B54-828C-31AE685E675A}"/>
      </w:docPartPr>
      <w:docPartBody>
        <w:p w:rsidR="0064349F" w:rsidRDefault="00DC7087">
          <w:pPr>
            <w:pStyle w:val="9C017F5D5A5D44749CFDDF916D56FD04"/>
          </w:pPr>
          <w:r w:rsidRPr="00F65B25">
            <w:rPr>
              <w:lang w:bidi="ru-RU"/>
            </w:rPr>
            <w:t>ЧТ</w:t>
          </w:r>
        </w:p>
      </w:docPartBody>
    </w:docPart>
    <w:docPart>
      <w:docPartPr>
        <w:name w:val="9972B513FC9F434483E48E930380A0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D0ABC-F801-4430-9487-61A2C325E21F}"/>
      </w:docPartPr>
      <w:docPartBody>
        <w:p w:rsidR="0064349F" w:rsidRDefault="00DC7087">
          <w:pPr>
            <w:pStyle w:val="9972B513FC9F434483E48E930380A068"/>
          </w:pPr>
          <w:r w:rsidRPr="00F65B25">
            <w:rPr>
              <w:lang w:bidi="ru-RU"/>
            </w:rPr>
            <w:t>ПТ</w:t>
          </w:r>
        </w:p>
      </w:docPartBody>
    </w:docPart>
    <w:docPart>
      <w:docPartPr>
        <w:name w:val="3CC12DBDD490425A88DC8D556C7877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FA4E39-B0D9-43D3-B44A-CCD171BAE2FD}"/>
      </w:docPartPr>
      <w:docPartBody>
        <w:p w:rsidR="0064349F" w:rsidRDefault="00DC7087">
          <w:pPr>
            <w:pStyle w:val="3CC12DBDD490425A88DC8D556C78778A"/>
          </w:pPr>
          <w:r w:rsidRPr="00F65B25">
            <w:rPr>
              <w:lang w:bidi="ru-RU"/>
            </w:rPr>
            <w:t>СБ</w:t>
          </w:r>
        </w:p>
      </w:docPartBody>
    </w:docPart>
    <w:docPart>
      <w:docPartPr>
        <w:name w:val="6339D29FE3E34D1AA1B182DB244F7D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89E3A6-EDBC-4340-9D52-9421D3B4075C}"/>
      </w:docPartPr>
      <w:docPartBody>
        <w:p w:rsidR="0064349F" w:rsidRDefault="00DC7087">
          <w:pPr>
            <w:pStyle w:val="6339D29FE3E34D1AA1B182DB244F7D26"/>
          </w:pPr>
          <w:r w:rsidRPr="00F65B25">
            <w:rPr>
              <w:lang w:bidi="ru-RU"/>
            </w:rPr>
            <w:t>ВС</w:t>
          </w:r>
        </w:p>
      </w:docPartBody>
    </w:docPart>
    <w:docPart>
      <w:docPartPr>
        <w:name w:val="A32481E6D8814FC9B1A68560E09A38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ABCDBE-F6F7-420D-A943-02EC7BBDBCE9}"/>
      </w:docPartPr>
      <w:docPartBody>
        <w:p w:rsidR="0064349F" w:rsidRDefault="00DC7087">
          <w:pPr>
            <w:pStyle w:val="A32481E6D8814FC9B1A68560E09A38DE"/>
          </w:pPr>
          <w:r>
            <w:rPr>
              <w:lang w:bidi="ru-RU"/>
            </w:rPr>
            <w:t>Декабрь</w:t>
          </w:r>
        </w:p>
      </w:docPartBody>
    </w:docPart>
    <w:docPart>
      <w:docPartPr>
        <w:name w:val="0D806AB881BD4F2C867AC1E2B56CDA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B8E3FA-FA61-4FDA-9A6B-D31BF895E2CE}"/>
      </w:docPartPr>
      <w:docPartBody>
        <w:p w:rsidR="0064349F" w:rsidRDefault="00DC7087">
          <w:pPr>
            <w:pStyle w:val="0D806AB881BD4F2C867AC1E2B56CDA79"/>
          </w:pPr>
          <w:r w:rsidRPr="00F65B25">
            <w:rPr>
              <w:lang w:bidi="ru-RU"/>
            </w:rPr>
            <w:t>ПН</w:t>
          </w:r>
        </w:p>
      </w:docPartBody>
    </w:docPart>
    <w:docPart>
      <w:docPartPr>
        <w:name w:val="AEB70A54252C4F0195CC04E28F94D6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12A26F-5251-4902-B849-58E895C322BC}"/>
      </w:docPartPr>
      <w:docPartBody>
        <w:p w:rsidR="0064349F" w:rsidRDefault="00DC7087">
          <w:pPr>
            <w:pStyle w:val="AEB70A54252C4F0195CC04E28F94D626"/>
          </w:pPr>
          <w:r>
            <w:rPr>
              <w:lang w:bidi="ru-RU"/>
            </w:rPr>
            <w:t>ВТ</w:t>
          </w:r>
        </w:p>
      </w:docPartBody>
    </w:docPart>
    <w:docPart>
      <w:docPartPr>
        <w:name w:val="DE27A0B31EEB4CD3B1E8C3F4100D06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CFE916-11E3-4726-8B56-CE49F7421FEC}"/>
      </w:docPartPr>
      <w:docPartBody>
        <w:p w:rsidR="0064349F" w:rsidRDefault="00DC7087">
          <w:pPr>
            <w:pStyle w:val="DE27A0B31EEB4CD3B1E8C3F4100D06DA"/>
          </w:pPr>
          <w:r w:rsidRPr="00F65B25">
            <w:rPr>
              <w:lang w:bidi="ru-RU"/>
            </w:rPr>
            <w:t>СР</w:t>
          </w:r>
        </w:p>
      </w:docPartBody>
    </w:docPart>
    <w:docPart>
      <w:docPartPr>
        <w:name w:val="95ED9822C8654D68A0D1F0BDE8282B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1E42F3-D4B0-4990-9A0E-ABD0F15D2D84}"/>
      </w:docPartPr>
      <w:docPartBody>
        <w:p w:rsidR="0064349F" w:rsidRDefault="00DC7087">
          <w:pPr>
            <w:pStyle w:val="95ED9822C8654D68A0D1F0BDE8282B66"/>
          </w:pPr>
          <w:r w:rsidRPr="00F65B25">
            <w:rPr>
              <w:lang w:bidi="ru-RU"/>
            </w:rPr>
            <w:t>ЧТ</w:t>
          </w:r>
        </w:p>
      </w:docPartBody>
    </w:docPart>
    <w:docPart>
      <w:docPartPr>
        <w:name w:val="F4774EE3FB414366A314DDCD02C3E6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610046-E520-49B5-A193-5416B94C6FC1}"/>
      </w:docPartPr>
      <w:docPartBody>
        <w:p w:rsidR="0064349F" w:rsidRDefault="00DC7087">
          <w:pPr>
            <w:pStyle w:val="F4774EE3FB414366A314DDCD02C3E662"/>
          </w:pPr>
          <w:r w:rsidRPr="00F65B25">
            <w:rPr>
              <w:lang w:bidi="ru-RU"/>
            </w:rPr>
            <w:t>ПТ</w:t>
          </w:r>
        </w:p>
      </w:docPartBody>
    </w:docPart>
    <w:docPart>
      <w:docPartPr>
        <w:name w:val="15CFB78B67B14D5AA10A9C668CCBF7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055B2A-51FE-48EC-B191-5125696E8058}"/>
      </w:docPartPr>
      <w:docPartBody>
        <w:p w:rsidR="0064349F" w:rsidRDefault="00DC7087">
          <w:pPr>
            <w:pStyle w:val="15CFB78B67B14D5AA10A9C668CCBF7D9"/>
          </w:pPr>
          <w:r w:rsidRPr="00F65B25">
            <w:rPr>
              <w:lang w:bidi="ru-RU"/>
            </w:rPr>
            <w:t>СБ</w:t>
          </w:r>
        </w:p>
      </w:docPartBody>
    </w:docPart>
    <w:docPart>
      <w:docPartPr>
        <w:name w:val="66FF64887B48402290A16C57337423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714B5F-CB5C-429B-A069-8DED6264800A}"/>
      </w:docPartPr>
      <w:docPartBody>
        <w:p w:rsidR="0064349F" w:rsidRDefault="00DC7087">
          <w:pPr>
            <w:pStyle w:val="66FF64887B48402290A16C5733742372"/>
          </w:pPr>
          <w:r w:rsidRPr="00F65B25">
            <w:rPr>
              <w:lang w:bidi="ru-RU"/>
            </w:rPr>
            <w:t>ВС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agona Book">
    <w:altName w:val="Sagona Book"/>
    <w:charset w:val="00"/>
    <w:family w:val="roman"/>
    <w:pitch w:val="variable"/>
    <w:sig w:usb0="8000002F" w:usb1="0000000A" w:usb2="00000000" w:usb3="00000000" w:csb0="00000001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A0081"/>
    <w:rsid w:val="003A71BA"/>
    <w:rsid w:val="0064349F"/>
    <w:rsid w:val="006635AE"/>
    <w:rsid w:val="007401A1"/>
    <w:rsid w:val="00BA0081"/>
    <w:rsid w:val="00D34BDC"/>
    <w:rsid w:val="00DC7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CEC7288FB8044E2B7A8E27F07C3604F">
    <w:name w:val="CCEC7288FB8044E2B7A8E27F07C3604F"/>
  </w:style>
  <w:style w:type="paragraph" w:customStyle="1" w:styleId="8AA3191E0EEB416EB10E5630DB5D0C5A">
    <w:name w:val="8AA3191E0EEB416EB10E5630DB5D0C5A"/>
  </w:style>
  <w:style w:type="paragraph" w:customStyle="1" w:styleId="F72C4D7ED5F74B3AAD8C8AB1C0C8160C">
    <w:name w:val="F72C4D7ED5F74B3AAD8C8AB1C0C8160C"/>
  </w:style>
  <w:style w:type="paragraph" w:customStyle="1" w:styleId="5252FDDECF5D4FCE9557806AE5FB08BA">
    <w:name w:val="5252FDDECF5D4FCE9557806AE5FB08BA"/>
  </w:style>
  <w:style w:type="paragraph" w:customStyle="1" w:styleId="E5086EA845C1499D936A8515F04BE266">
    <w:name w:val="E5086EA845C1499D936A8515F04BE266"/>
  </w:style>
  <w:style w:type="paragraph" w:customStyle="1" w:styleId="F8F578D34C034959B0B73427DC225819">
    <w:name w:val="F8F578D34C034959B0B73427DC225819"/>
  </w:style>
  <w:style w:type="paragraph" w:customStyle="1" w:styleId="AE9D78C52FE348FDB21FCEBF0E4C4A6F">
    <w:name w:val="AE9D78C52FE348FDB21FCEBF0E4C4A6F"/>
  </w:style>
  <w:style w:type="paragraph" w:customStyle="1" w:styleId="4FFE097292B841F98DFE0BE2273BF2D6">
    <w:name w:val="4FFE097292B841F98DFE0BE2273BF2D6"/>
  </w:style>
  <w:style w:type="paragraph" w:customStyle="1" w:styleId="F90E1CADD0E94B47A1BDF9C69EE5845B">
    <w:name w:val="F90E1CADD0E94B47A1BDF9C69EE5845B"/>
  </w:style>
  <w:style w:type="paragraph" w:customStyle="1" w:styleId="7A663D19D0344220917EA249587E1890">
    <w:name w:val="7A663D19D0344220917EA249587E1890"/>
  </w:style>
  <w:style w:type="paragraph" w:customStyle="1" w:styleId="0034C0D3423A40C4AECECB4B46042E9B">
    <w:name w:val="0034C0D3423A40C4AECECB4B46042E9B"/>
    <w:rsid w:val="003A71BA"/>
    <w:rPr>
      <w:lang w:eastAsia="zh-CN"/>
    </w:rPr>
  </w:style>
  <w:style w:type="paragraph" w:customStyle="1" w:styleId="D2335DAD4CC445A7AE59B3BE297060C0">
    <w:name w:val="D2335DAD4CC445A7AE59B3BE297060C0"/>
    <w:rsid w:val="003A71BA"/>
    <w:rPr>
      <w:lang w:eastAsia="zh-CN"/>
    </w:rPr>
  </w:style>
  <w:style w:type="paragraph" w:customStyle="1" w:styleId="413E2F12003540E8811D8624F69EAF7F">
    <w:name w:val="413E2F12003540E8811D8624F69EAF7F"/>
  </w:style>
  <w:style w:type="paragraph" w:customStyle="1" w:styleId="95530C95EA954463B0C551265D46ED72">
    <w:name w:val="95530C95EA954463B0C551265D46ED72"/>
  </w:style>
  <w:style w:type="paragraph" w:customStyle="1" w:styleId="11DDC411E83A4E6280DACC8A8634AD84">
    <w:name w:val="11DDC411E83A4E6280DACC8A8634AD84"/>
  </w:style>
  <w:style w:type="paragraph" w:customStyle="1" w:styleId="B8624FC4007546A191A515BB0AB2A82C">
    <w:name w:val="B8624FC4007546A191A515BB0AB2A82C"/>
  </w:style>
  <w:style w:type="paragraph" w:customStyle="1" w:styleId="DD3ABDA07B7949999F87F827BDC4E58D">
    <w:name w:val="DD3ABDA07B7949999F87F827BDC4E58D"/>
  </w:style>
  <w:style w:type="paragraph" w:customStyle="1" w:styleId="C6B9FAEBC4924E64809069DE39A9D1FA">
    <w:name w:val="C6B9FAEBC4924E64809069DE39A9D1FA"/>
  </w:style>
  <w:style w:type="paragraph" w:customStyle="1" w:styleId="5ADC93F0F8C24A75B32761FAFC46A548">
    <w:name w:val="5ADC93F0F8C24A75B32761FAFC46A548"/>
  </w:style>
  <w:style w:type="paragraph" w:customStyle="1" w:styleId="A33C202F04204A55825B7F5E732224DC">
    <w:name w:val="A33C202F04204A55825B7F5E732224DC"/>
  </w:style>
  <w:style w:type="paragraph" w:customStyle="1" w:styleId="8A26C4B6D3D048D1B59A588082487396">
    <w:name w:val="8A26C4B6D3D048D1B59A588082487396"/>
  </w:style>
  <w:style w:type="paragraph" w:customStyle="1" w:styleId="3714171F2CCE491F913D656842C9B523">
    <w:name w:val="3714171F2CCE491F913D656842C9B523"/>
  </w:style>
  <w:style w:type="paragraph" w:customStyle="1" w:styleId="C5051BBB08F5457BA9D1DE3790899E0C">
    <w:name w:val="C5051BBB08F5457BA9D1DE3790899E0C"/>
  </w:style>
  <w:style w:type="paragraph" w:customStyle="1" w:styleId="8325FB4E3A084E76B1A36816BD478F37">
    <w:name w:val="8325FB4E3A084E76B1A36816BD478F37"/>
  </w:style>
  <w:style w:type="paragraph" w:customStyle="1" w:styleId="8980F5E5F7684C5398854D65FCF5F433">
    <w:name w:val="8980F5E5F7684C5398854D65FCF5F433"/>
  </w:style>
  <w:style w:type="paragraph" w:customStyle="1" w:styleId="740B1DC783CB46C98A68B52D36FAD3B8">
    <w:name w:val="740B1DC783CB46C98A68B52D36FAD3B8"/>
  </w:style>
  <w:style w:type="paragraph" w:customStyle="1" w:styleId="19FA762D94A541E493FD9B923C909F4A">
    <w:name w:val="19FA762D94A541E493FD9B923C909F4A"/>
  </w:style>
  <w:style w:type="paragraph" w:customStyle="1" w:styleId="D6EE22776CC04ABEBE0A10C1A159FECF">
    <w:name w:val="D6EE22776CC04ABEBE0A10C1A159FECF"/>
  </w:style>
  <w:style w:type="paragraph" w:customStyle="1" w:styleId="DBB1F7425D9C471D9CF7EF59F2CB5F06">
    <w:name w:val="DBB1F7425D9C471D9CF7EF59F2CB5F06"/>
  </w:style>
  <w:style w:type="paragraph" w:customStyle="1" w:styleId="D4D3712FDA4143EB8AD28152DD1F685E">
    <w:name w:val="D4D3712FDA4143EB8AD28152DD1F685E"/>
  </w:style>
  <w:style w:type="paragraph" w:customStyle="1" w:styleId="034CAB9C528F4CE7A0996EE72EFC8B47">
    <w:name w:val="034CAB9C528F4CE7A0996EE72EFC8B47"/>
  </w:style>
  <w:style w:type="paragraph" w:customStyle="1" w:styleId="B8FF70984EB1425B8F20D72D9875A214">
    <w:name w:val="B8FF70984EB1425B8F20D72D9875A214"/>
  </w:style>
  <w:style w:type="paragraph" w:customStyle="1" w:styleId="88067AF092C54E5299DC59A07BF80E1D">
    <w:name w:val="88067AF092C54E5299DC59A07BF80E1D"/>
  </w:style>
  <w:style w:type="paragraph" w:customStyle="1" w:styleId="0C07E7B2B38D4EEBBB1CC9A4F0A26B98">
    <w:name w:val="0C07E7B2B38D4EEBBB1CC9A4F0A26B98"/>
  </w:style>
  <w:style w:type="paragraph" w:customStyle="1" w:styleId="32D1B23ADD8B4F6C855137E7CE249B76">
    <w:name w:val="32D1B23ADD8B4F6C855137E7CE249B76"/>
  </w:style>
  <w:style w:type="paragraph" w:customStyle="1" w:styleId="BC79A77038504AC9955621683D440E2A">
    <w:name w:val="BC79A77038504AC9955621683D440E2A"/>
  </w:style>
  <w:style w:type="paragraph" w:customStyle="1" w:styleId="2CACA9365427434089BFEE41491BC450">
    <w:name w:val="2CACA9365427434089BFEE41491BC450"/>
  </w:style>
  <w:style w:type="paragraph" w:customStyle="1" w:styleId="99D9FE88F9B544B4A3EB06F6CE7BF6CF">
    <w:name w:val="99D9FE88F9B544B4A3EB06F6CE7BF6CF"/>
  </w:style>
  <w:style w:type="paragraph" w:customStyle="1" w:styleId="34A9B3696AA448B985CE85BFC4A7187B">
    <w:name w:val="34A9B3696AA448B985CE85BFC4A7187B"/>
  </w:style>
  <w:style w:type="paragraph" w:customStyle="1" w:styleId="FDA90F53AA194448B357EE6A0FB421C6">
    <w:name w:val="FDA90F53AA194448B357EE6A0FB421C6"/>
  </w:style>
  <w:style w:type="paragraph" w:customStyle="1" w:styleId="9D5E0D6246CD411E8F89C63CA4B568BB">
    <w:name w:val="9D5E0D6246CD411E8F89C63CA4B568BB"/>
  </w:style>
  <w:style w:type="paragraph" w:customStyle="1" w:styleId="82FC6ED3C9EA44E98807BDE23E4B7B6D">
    <w:name w:val="82FC6ED3C9EA44E98807BDE23E4B7B6D"/>
  </w:style>
  <w:style w:type="paragraph" w:customStyle="1" w:styleId="DD89392CF94B4593B53F2813F8B56AF0">
    <w:name w:val="DD89392CF94B4593B53F2813F8B56AF0"/>
  </w:style>
  <w:style w:type="paragraph" w:customStyle="1" w:styleId="93E3158F2F2F4A53B9FD2FE619DEFD5C">
    <w:name w:val="93E3158F2F2F4A53B9FD2FE619DEFD5C"/>
  </w:style>
  <w:style w:type="paragraph" w:customStyle="1" w:styleId="E3DF9AF1864B4E24B4FBE07BEFDFAC1E">
    <w:name w:val="E3DF9AF1864B4E24B4FBE07BEFDFAC1E"/>
  </w:style>
  <w:style w:type="paragraph" w:customStyle="1" w:styleId="6A1BB001668E480D83C2BFB691A96EBB">
    <w:name w:val="6A1BB001668E480D83C2BFB691A96EBB"/>
  </w:style>
  <w:style w:type="paragraph" w:customStyle="1" w:styleId="54F754348E904078A0CFA2BE529F564D">
    <w:name w:val="54F754348E904078A0CFA2BE529F564D"/>
  </w:style>
  <w:style w:type="paragraph" w:customStyle="1" w:styleId="5370CC87642943B598F57C898C954DEA">
    <w:name w:val="5370CC87642943B598F57C898C954DEA"/>
  </w:style>
  <w:style w:type="paragraph" w:customStyle="1" w:styleId="8909D968BB5A45EBB539D92644B80692">
    <w:name w:val="8909D968BB5A45EBB539D92644B80692"/>
  </w:style>
  <w:style w:type="paragraph" w:customStyle="1" w:styleId="FB6D3D7FDCEB4C7B983ABDC13B3F16F9">
    <w:name w:val="FB6D3D7FDCEB4C7B983ABDC13B3F16F9"/>
  </w:style>
  <w:style w:type="paragraph" w:customStyle="1" w:styleId="D6ED2810279C40A7BB1C1C509C98C549">
    <w:name w:val="D6ED2810279C40A7BB1C1C509C98C549"/>
  </w:style>
  <w:style w:type="paragraph" w:customStyle="1" w:styleId="EB2647C3F481453E832050523EE90C58">
    <w:name w:val="EB2647C3F481453E832050523EE90C58"/>
  </w:style>
  <w:style w:type="paragraph" w:customStyle="1" w:styleId="3DF7FAD42BD446CAA04BC654922D1CDD">
    <w:name w:val="3DF7FAD42BD446CAA04BC654922D1CDD"/>
  </w:style>
  <w:style w:type="paragraph" w:customStyle="1" w:styleId="0D656CD424F941CB9E962A6C066C3151">
    <w:name w:val="0D656CD424F941CB9E962A6C066C3151"/>
  </w:style>
  <w:style w:type="paragraph" w:customStyle="1" w:styleId="F1E3BB0E302F48A19568F2D6F03E935C">
    <w:name w:val="F1E3BB0E302F48A19568F2D6F03E935C"/>
  </w:style>
  <w:style w:type="paragraph" w:customStyle="1" w:styleId="1FD4901495724282A398172AE7524E87">
    <w:name w:val="1FD4901495724282A398172AE7524E87"/>
  </w:style>
  <w:style w:type="paragraph" w:customStyle="1" w:styleId="71EA0ED110264B68BB62EBBC959ADE45">
    <w:name w:val="71EA0ED110264B68BB62EBBC959ADE45"/>
  </w:style>
  <w:style w:type="paragraph" w:customStyle="1" w:styleId="B897D404EC0F4960B35396C4218F390D">
    <w:name w:val="B897D404EC0F4960B35396C4218F390D"/>
  </w:style>
  <w:style w:type="paragraph" w:customStyle="1" w:styleId="74E6286F21D9435FA14C779C9D8B3061">
    <w:name w:val="74E6286F21D9435FA14C779C9D8B3061"/>
  </w:style>
  <w:style w:type="paragraph" w:customStyle="1" w:styleId="ABE2450A439E4376994FD5333565E8EB">
    <w:name w:val="ABE2450A439E4376994FD5333565E8EB"/>
  </w:style>
  <w:style w:type="paragraph" w:customStyle="1" w:styleId="AB85145B540C41F69D9B4932F1D80DB3">
    <w:name w:val="AB85145B540C41F69D9B4932F1D80DB3"/>
  </w:style>
  <w:style w:type="paragraph" w:customStyle="1" w:styleId="E3EE79A9660949A0BEEB33FB167EA430">
    <w:name w:val="E3EE79A9660949A0BEEB33FB167EA430"/>
  </w:style>
  <w:style w:type="paragraph" w:customStyle="1" w:styleId="205AB7DD42974A99B27956A820255A7D">
    <w:name w:val="205AB7DD42974A99B27956A820255A7D"/>
  </w:style>
  <w:style w:type="paragraph" w:customStyle="1" w:styleId="BB01F67DB4CA47DB92760E2D03A7E981">
    <w:name w:val="BB01F67DB4CA47DB92760E2D03A7E981"/>
  </w:style>
  <w:style w:type="paragraph" w:customStyle="1" w:styleId="A6FD4E3F5D7149F59BC45750E9FEF5D8">
    <w:name w:val="A6FD4E3F5D7149F59BC45750E9FEF5D8"/>
  </w:style>
  <w:style w:type="paragraph" w:customStyle="1" w:styleId="CC738D60558F47C1A5CB2CCF50998E2B">
    <w:name w:val="CC738D60558F47C1A5CB2CCF50998E2B"/>
  </w:style>
  <w:style w:type="paragraph" w:customStyle="1" w:styleId="2E744A13AE1543FE9EF9EF2243631F4C">
    <w:name w:val="2E744A13AE1543FE9EF9EF2243631F4C"/>
  </w:style>
  <w:style w:type="paragraph" w:customStyle="1" w:styleId="A7C156CBA0294F57A90EDAC369DE99A7">
    <w:name w:val="A7C156CBA0294F57A90EDAC369DE99A7"/>
  </w:style>
  <w:style w:type="paragraph" w:customStyle="1" w:styleId="D311DCE41E7840169C8D709292E0DBA3">
    <w:name w:val="D311DCE41E7840169C8D709292E0DBA3"/>
  </w:style>
  <w:style w:type="paragraph" w:customStyle="1" w:styleId="C0015F3E8A5A4DF2970C6CC494E70C70">
    <w:name w:val="C0015F3E8A5A4DF2970C6CC494E70C70"/>
  </w:style>
  <w:style w:type="paragraph" w:customStyle="1" w:styleId="752484E5484246EEB3D75DE7BA778BEB">
    <w:name w:val="752484E5484246EEB3D75DE7BA778BEB"/>
  </w:style>
  <w:style w:type="paragraph" w:customStyle="1" w:styleId="846312AB7E374E4489F42D28E3793EAA">
    <w:name w:val="846312AB7E374E4489F42D28E3793EAA"/>
  </w:style>
  <w:style w:type="paragraph" w:customStyle="1" w:styleId="B596A9F3B0D744C69580C76B7CD0E0FD">
    <w:name w:val="B596A9F3B0D744C69580C76B7CD0E0FD"/>
  </w:style>
  <w:style w:type="paragraph" w:customStyle="1" w:styleId="BC0329369C46440AA3C1CE98BB547E3A">
    <w:name w:val="BC0329369C46440AA3C1CE98BB547E3A"/>
  </w:style>
  <w:style w:type="paragraph" w:customStyle="1" w:styleId="C691AF3F13BF4AA498803308389CB5F6">
    <w:name w:val="C691AF3F13BF4AA498803308389CB5F6"/>
  </w:style>
  <w:style w:type="paragraph" w:customStyle="1" w:styleId="7B2D5AF8BA2542FF9B3B6AA952878AA3">
    <w:name w:val="7B2D5AF8BA2542FF9B3B6AA952878AA3"/>
  </w:style>
  <w:style w:type="paragraph" w:customStyle="1" w:styleId="6703418D99014432A8AAA2CC5F3EA1E7">
    <w:name w:val="6703418D99014432A8AAA2CC5F3EA1E7"/>
  </w:style>
  <w:style w:type="paragraph" w:customStyle="1" w:styleId="B2890F3674E9446F872964F76E518800">
    <w:name w:val="B2890F3674E9446F872964F76E518800"/>
  </w:style>
  <w:style w:type="paragraph" w:customStyle="1" w:styleId="EA8B0C3F4E074F5F81C5FD67D1ACD50D">
    <w:name w:val="EA8B0C3F4E074F5F81C5FD67D1ACD50D"/>
  </w:style>
  <w:style w:type="paragraph" w:customStyle="1" w:styleId="721834F0A67D4F298CAB90269030ACE4">
    <w:name w:val="721834F0A67D4F298CAB90269030ACE4"/>
  </w:style>
  <w:style w:type="paragraph" w:customStyle="1" w:styleId="06B87101699C403FB2BE96B3A76751F4">
    <w:name w:val="06B87101699C403FB2BE96B3A76751F4"/>
  </w:style>
  <w:style w:type="paragraph" w:customStyle="1" w:styleId="2450E9E639DE431A9D65F096931DADA3">
    <w:name w:val="2450E9E639DE431A9D65F096931DADA3"/>
  </w:style>
  <w:style w:type="paragraph" w:customStyle="1" w:styleId="6E8D002370A247AAA662738F918856B9">
    <w:name w:val="6E8D002370A247AAA662738F918856B9"/>
  </w:style>
  <w:style w:type="paragraph" w:customStyle="1" w:styleId="9A8A76B70600482BBB3EF286EDB2864F">
    <w:name w:val="9A8A76B70600482BBB3EF286EDB2864F"/>
  </w:style>
  <w:style w:type="paragraph" w:customStyle="1" w:styleId="DC091178C4FD4901AD75F1E90B916D2B">
    <w:name w:val="DC091178C4FD4901AD75F1E90B916D2B"/>
  </w:style>
  <w:style w:type="paragraph" w:customStyle="1" w:styleId="B5C1D48B0418416C8563AF2A8FB0E808">
    <w:name w:val="B5C1D48B0418416C8563AF2A8FB0E808"/>
  </w:style>
  <w:style w:type="paragraph" w:customStyle="1" w:styleId="91ECA9A72ACB4E1C8FB8830E01C6CD1C">
    <w:name w:val="91ECA9A72ACB4E1C8FB8830E01C6CD1C"/>
  </w:style>
  <w:style w:type="paragraph" w:customStyle="1" w:styleId="6EC919B3DB9A4AD69575CFEFAE6726AB">
    <w:name w:val="6EC919B3DB9A4AD69575CFEFAE6726AB"/>
  </w:style>
  <w:style w:type="paragraph" w:customStyle="1" w:styleId="9C017F5D5A5D44749CFDDF916D56FD04">
    <w:name w:val="9C017F5D5A5D44749CFDDF916D56FD04"/>
  </w:style>
  <w:style w:type="paragraph" w:customStyle="1" w:styleId="9972B513FC9F434483E48E930380A068">
    <w:name w:val="9972B513FC9F434483E48E930380A068"/>
  </w:style>
  <w:style w:type="paragraph" w:customStyle="1" w:styleId="3CC12DBDD490425A88DC8D556C78778A">
    <w:name w:val="3CC12DBDD490425A88DC8D556C78778A"/>
  </w:style>
  <w:style w:type="paragraph" w:customStyle="1" w:styleId="6339D29FE3E34D1AA1B182DB244F7D26">
    <w:name w:val="6339D29FE3E34D1AA1B182DB244F7D26"/>
  </w:style>
  <w:style w:type="paragraph" w:customStyle="1" w:styleId="A32481E6D8814FC9B1A68560E09A38DE">
    <w:name w:val="A32481E6D8814FC9B1A68560E09A38DE"/>
  </w:style>
  <w:style w:type="paragraph" w:customStyle="1" w:styleId="0D806AB881BD4F2C867AC1E2B56CDA79">
    <w:name w:val="0D806AB881BD4F2C867AC1E2B56CDA79"/>
  </w:style>
  <w:style w:type="paragraph" w:customStyle="1" w:styleId="AEB70A54252C4F0195CC04E28F94D626">
    <w:name w:val="AEB70A54252C4F0195CC04E28F94D626"/>
  </w:style>
  <w:style w:type="paragraph" w:customStyle="1" w:styleId="DE27A0B31EEB4CD3B1E8C3F4100D06DA">
    <w:name w:val="DE27A0B31EEB4CD3B1E8C3F4100D06DA"/>
  </w:style>
  <w:style w:type="paragraph" w:customStyle="1" w:styleId="95ED9822C8654D68A0D1F0BDE8282B66">
    <w:name w:val="95ED9822C8654D68A0D1F0BDE8282B66"/>
  </w:style>
  <w:style w:type="paragraph" w:customStyle="1" w:styleId="F4774EE3FB414366A314DDCD02C3E662">
    <w:name w:val="F4774EE3FB414366A314DDCD02C3E662"/>
  </w:style>
  <w:style w:type="paragraph" w:customStyle="1" w:styleId="15CFB78B67B14D5AA10A9C668CCBF7D9">
    <w:name w:val="15CFB78B67B14D5AA10A9C668CCBF7D9"/>
  </w:style>
  <w:style w:type="paragraph" w:customStyle="1" w:styleId="66FF64887B48402290A16C5733742372">
    <w:name w:val="66FF64887B48402290A16C5733742372"/>
  </w:style>
  <w:style w:type="character" w:styleId="a3">
    <w:name w:val="Placeholder Text"/>
    <w:basedOn w:val="a0"/>
    <w:uiPriority w:val="99"/>
    <w:semiHidden/>
    <w:rsid w:val="00DC708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-WD403_Calenda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53D59"/>
      </a:accent1>
      <a:accent2>
        <a:srgbClr val="EFA196"/>
      </a:accent2>
      <a:accent3>
        <a:srgbClr val="EB5E46"/>
      </a:accent3>
      <a:accent4>
        <a:srgbClr val="F1DD0F"/>
      </a:accent4>
      <a:accent5>
        <a:srgbClr val="98C4B3"/>
      </a:accent5>
      <a:accent6>
        <a:srgbClr val="426950"/>
      </a:accent6>
      <a:hlink>
        <a:srgbClr val="0563C1"/>
      </a:hlink>
      <a:folHlink>
        <a:srgbClr val="954F72"/>
      </a:folHlink>
    </a:clrScheme>
    <a:fontScheme name="MS-WD403_Calendar">
      <a:majorFont>
        <a:latin typeface="Sagona Book"/>
        <a:ea typeface=""/>
        <a:cs typeface=""/>
      </a:majorFont>
      <a:minorFont>
        <a:latin typeface="Sagona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6919FADA-6EB0-4999-97DF-C0373CC82E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0F243C-37BE-43CE-B427-2A3C5F4DC2F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85D21E32-D682-4EAB-BBF1-0257B482CE3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A008441-3232-42FC-9F45-E712F01DE2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44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11-12T06:43:00Z</dcterms:created>
  <dcterms:modified xsi:type="dcterms:W3CDTF">2023-09-24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